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B1F17" w14:textId="1528CE62" w:rsidR="00EA5217" w:rsidRPr="006B1612" w:rsidRDefault="00EA5217" w:rsidP="001A66F1">
      <w:pPr>
        <w:jc w:val="center"/>
        <w:rPr>
          <w:rFonts w:ascii="Arial Narrow" w:hAnsi="Arial Narrow"/>
          <w:sz w:val="18"/>
          <w:szCs w:val="18"/>
          <w:lang w:val="en-ZA"/>
        </w:rPr>
      </w:pPr>
      <w:r>
        <w:rPr>
          <w:rFonts w:ascii="Arial Narrow" w:hAnsi="Arial Narrow"/>
          <w:noProof/>
          <w:sz w:val="20"/>
          <w:szCs w:val="20"/>
          <w:lang w:val="en-Z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576CC92" wp14:editId="2C4FEED2">
                <wp:simplePos x="0" y="0"/>
                <wp:positionH relativeFrom="column">
                  <wp:posOffset>10795</wp:posOffset>
                </wp:positionH>
                <wp:positionV relativeFrom="paragraph">
                  <wp:posOffset>961761</wp:posOffset>
                </wp:positionV>
                <wp:extent cx="659828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982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62F03406" id="Straight Connector 1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5pt,75.75pt" to="520.4pt,7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" strokecolor="#0070c0" strokeweight="1pt">
                <v:stroke joinstyle="miter"/>
              </v:line>
            </w:pict>
          </mc:Fallback>
        </mc:AlternateContent>
      </w:r>
      <w:r w:rsidR="00404864" w:rsidRPr="0015458A">
        <w:rPr>
          <w:rFonts w:ascii="Arial Narrow" w:hAnsi="Arial Narrow"/>
          <w:color w:val="0070C0"/>
          <w:sz w:val="70"/>
          <w:szCs w:val="70"/>
          <w:lang w:val="en-ZA"/>
        </w:rPr>
        <w:t>N</w:t>
      </w:r>
      <w:r w:rsidR="003D5C44">
        <w:rPr>
          <w:rFonts w:ascii="Arial Narrow" w:hAnsi="Arial Narrow"/>
          <w:color w:val="0070C0"/>
          <w:sz w:val="70"/>
          <w:szCs w:val="70"/>
          <w:lang w:val="en-ZA"/>
        </w:rPr>
        <w:t>ENAD</w:t>
      </w:r>
      <w:r w:rsidR="00404864" w:rsidRPr="0015458A">
        <w:rPr>
          <w:rFonts w:ascii="Arial Narrow" w:hAnsi="Arial Narrow"/>
          <w:color w:val="0070C0"/>
          <w:sz w:val="70"/>
          <w:szCs w:val="70"/>
          <w:lang w:val="en-ZA"/>
        </w:rPr>
        <w:t xml:space="preserve"> </w:t>
      </w:r>
      <w:r w:rsidR="003D5C44" w:rsidRPr="003D5C44">
        <w:rPr>
          <w:rFonts w:ascii="Arial Narrow" w:hAnsi="Arial Narrow"/>
          <w:sz w:val="70"/>
          <w:szCs w:val="70"/>
          <w:lang w:val="en-ZA"/>
        </w:rPr>
        <w:t>STOYANOVSKI</w:t>
      </w:r>
      <w:r>
        <w:rPr>
          <w:rFonts w:ascii="Arial Narrow" w:hAnsi="Arial Narrow"/>
          <w:sz w:val="70"/>
          <w:szCs w:val="70"/>
          <w:lang w:val="en-ZA"/>
        </w:rPr>
        <w:br/>
      </w:r>
      <w:r w:rsidR="00B73C2B" w:rsidRPr="00B73C2B">
        <w:rPr>
          <w:rFonts w:ascii="Arial Narrow" w:hAnsi="Arial Narrow"/>
          <w:sz w:val="24"/>
          <w:szCs w:val="24"/>
          <w:lang w:val="en-ZA"/>
        </w:rPr>
        <w:t>JUNIOR WEB DESIGNER</w:t>
      </w:r>
      <w:r w:rsidR="00B73C2B">
        <w:rPr>
          <w:rFonts w:ascii="Arial Narrow" w:hAnsi="Arial Narrow"/>
          <w:sz w:val="24"/>
          <w:szCs w:val="24"/>
          <w:lang w:val="en-ZA"/>
        </w:rPr>
        <w:t xml:space="preserve"> </w:t>
      </w:r>
      <w:r w:rsidRPr="00EA5217">
        <w:rPr>
          <w:rFonts w:ascii="Arial Narrow" w:hAnsi="Arial Narrow"/>
          <w:color w:val="0070C0"/>
          <w:sz w:val="24"/>
          <w:szCs w:val="24"/>
          <w:lang w:val="en-ZA"/>
        </w:rPr>
        <w:t xml:space="preserve">| </w:t>
      </w:r>
      <w:r w:rsidR="00C57E42" w:rsidRPr="00C57E42">
        <w:rPr>
          <w:rFonts w:ascii="Arial Narrow" w:hAnsi="Arial Narrow"/>
          <w:sz w:val="24"/>
          <w:szCs w:val="24"/>
          <w:lang w:val="en-ZA"/>
        </w:rPr>
        <w:t xml:space="preserve">JUNIOR FRONT END DEVELOPER </w:t>
      </w:r>
      <w:r w:rsidRPr="00EA5217">
        <w:rPr>
          <w:rFonts w:ascii="Arial Narrow" w:hAnsi="Arial Narrow"/>
          <w:color w:val="0070C0"/>
          <w:sz w:val="24"/>
          <w:szCs w:val="24"/>
          <w:lang w:val="en-ZA"/>
        </w:rPr>
        <w:t>|</w:t>
      </w:r>
      <w:r>
        <w:rPr>
          <w:rFonts w:ascii="Arial Narrow" w:hAnsi="Arial Narrow"/>
          <w:sz w:val="24"/>
          <w:szCs w:val="24"/>
          <w:lang w:val="en-ZA"/>
        </w:rPr>
        <w:t xml:space="preserve"> </w:t>
      </w:r>
      <w:r w:rsidR="00C57E42" w:rsidRPr="00C57E42">
        <w:rPr>
          <w:rFonts w:ascii="Arial Narrow" w:hAnsi="Arial Narrow"/>
          <w:sz w:val="24"/>
          <w:szCs w:val="24"/>
          <w:lang w:val="en-ZA"/>
        </w:rPr>
        <w:t>WEB CONTENT ADMINISTRATOR</w:t>
      </w:r>
      <w:r w:rsidR="001A66F1">
        <w:rPr>
          <w:rFonts w:ascii="Arial Narrow" w:hAnsi="Arial Narrow"/>
          <w:sz w:val="70"/>
          <w:szCs w:val="70"/>
          <w:lang w:val="en-ZA"/>
        </w:rPr>
        <w:br/>
      </w:r>
      <w:r w:rsidR="002D2ABC" w:rsidRPr="002D2ABC">
        <w:rPr>
          <w:rFonts w:ascii="Arial Narrow" w:hAnsi="Arial Narrow"/>
          <w:sz w:val="20"/>
          <w:szCs w:val="20"/>
          <w:lang w:val="en-ZA"/>
        </w:rPr>
        <w:t>Coventry</w:t>
      </w:r>
      <w:r w:rsidRPr="00EA5217">
        <w:rPr>
          <w:rFonts w:ascii="Arial Narrow" w:hAnsi="Arial Narrow"/>
          <w:sz w:val="20"/>
          <w:szCs w:val="20"/>
          <w:lang w:val="en-ZA"/>
        </w:rPr>
        <w:t xml:space="preserve">, </w:t>
      </w:r>
      <w:r w:rsidR="009B66CC" w:rsidRPr="009B66CC">
        <w:rPr>
          <w:rFonts w:ascii="Arial Narrow" w:hAnsi="Arial Narrow"/>
          <w:sz w:val="20"/>
          <w:szCs w:val="20"/>
          <w:lang w:val="en-ZA"/>
        </w:rPr>
        <w:t xml:space="preserve">G13 </w:t>
      </w:r>
      <w:r w:rsidRPr="00EA5217">
        <w:rPr>
          <w:rFonts w:ascii="Arial Narrow" w:hAnsi="Arial Narrow"/>
          <w:color w:val="0070C0"/>
          <w:sz w:val="20"/>
          <w:szCs w:val="20"/>
          <w:lang w:val="en-ZA"/>
        </w:rPr>
        <w:t>|</w:t>
      </w:r>
      <w:r w:rsidRPr="00EA5217">
        <w:rPr>
          <w:rFonts w:ascii="Arial Narrow" w:hAnsi="Arial Narrow"/>
          <w:sz w:val="20"/>
          <w:szCs w:val="20"/>
          <w:lang w:val="en-ZA"/>
        </w:rPr>
        <w:t xml:space="preserve"> +44 (0)</w:t>
      </w:r>
      <w:r w:rsidR="00EA4CB1" w:rsidRPr="00EA4CB1">
        <w:rPr>
          <w:rFonts w:ascii="Arial Narrow" w:hAnsi="Arial Narrow"/>
          <w:sz w:val="20"/>
          <w:szCs w:val="20"/>
          <w:lang w:val="en-ZA"/>
        </w:rPr>
        <w:t xml:space="preserve">7930244860 </w:t>
      </w:r>
      <w:r w:rsidR="004754E6">
        <w:rPr>
          <w:rFonts w:ascii="Arial Narrow" w:hAnsi="Arial Narrow"/>
          <w:sz w:val="20"/>
          <w:szCs w:val="20"/>
          <w:lang w:val="en-ZA"/>
        </w:rPr>
        <w:t xml:space="preserve"> </w:t>
      </w:r>
      <w:r w:rsidRPr="00EA5217">
        <w:rPr>
          <w:rFonts w:ascii="Arial Narrow" w:hAnsi="Arial Narrow"/>
          <w:color w:val="0070C0"/>
          <w:sz w:val="20"/>
          <w:szCs w:val="20"/>
          <w:lang w:val="en-ZA"/>
        </w:rPr>
        <w:t>|</w:t>
      </w:r>
      <w:r w:rsidRPr="00EA5217">
        <w:rPr>
          <w:rFonts w:ascii="Arial Narrow" w:hAnsi="Arial Narrow"/>
          <w:sz w:val="20"/>
          <w:szCs w:val="20"/>
          <w:lang w:val="en-ZA"/>
        </w:rPr>
        <w:t xml:space="preserve"> </w:t>
      </w:r>
      <w:r w:rsidR="00D427FD" w:rsidRPr="00D427FD">
        <w:rPr>
          <w:rFonts w:ascii="Arial Narrow" w:hAnsi="Arial Narrow"/>
          <w:sz w:val="20"/>
          <w:szCs w:val="20"/>
        </w:rPr>
        <w:t>nenad.ffk.nc@gmail.com</w:t>
      </w:r>
      <w:r w:rsidR="00B73C2B" w:rsidRPr="004754E6">
        <w:rPr>
          <w:rFonts w:ascii="Arial Narrow" w:hAnsi="Arial Narrow"/>
          <w:sz w:val="18"/>
          <w:szCs w:val="18"/>
          <w:lang w:val="en-ZA"/>
        </w:rPr>
        <w:t xml:space="preserve"> </w:t>
      </w:r>
      <w:r w:rsidRPr="00EA5217">
        <w:rPr>
          <w:rFonts w:ascii="Arial Narrow" w:hAnsi="Arial Narrow"/>
          <w:color w:val="0070C0"/>
          <w:sz w:val="20"/>
          <w:szCs w:val="20"/>
          <w:lang w:val="en-ZA"/>
        </w:rPr>
        <w:t>|</w:t>
      </w:r>
      <w:r>
        <w:rPr>
          <w:rFonts w:ascii="Arial Narrow" w:hAnsi="Arial Narrow"/>
          <w:sz w:val="20"/>
          <w:szCs w:val="20"/>
          <w:lang w:val="en-ZA"/>
        </w:rPr>
        <w:t xml:space="preserve"> </w:t>
      </w:r>
      <w:hyperlink r:id="rId8" w:history="1">
        <w:r w:rsidR="00A0518E" w:rsidRPr="004D46C6">
          <w:rPr>
            <w:rStyle w:val="Hyperlink"/>
            <w:rFonts w:ascii="Arial Narrow" w:hAnsi="Arial Narrow"/>
            <w:sz w:val="20"/>
            <w:szCs w:val="20"/>
          </w:rPr>
          <w:t>linkedin.com/in/nenad-stojanovski-b0622924a/</w:t>
        </w:r>
      </w:hyperlink>
    </w:p>
    <w:p w14:paraId="34F0C391" w14:textId="05BFC633" w:rsidR="00EA5217" w:rsidRPr="00C47FF4" w:rsidRDefault="00EA5217" w:rsidP="00EA5217">
      <w:pPr>
        <w:rPr>
          <w:rFonts w:ascii="Arial Narrow" w:hAnsi="Arial Narrow"/>
          <w:color w:val="0070C0"/>
          <w:sz w:val="28"/>
          <w:szCs w:val="28"/>
          <w:lang w:val="en-ZA"/>
        </w:rPr>
      </w:pPr>
      <w:r w:rsidRPr="00C47FF4">
        <w:rPr>
          <w:rFonts w:ascii="Arial Narrow" w:hAnsi="Arial Narrow"/>
          <w:color w:val="0070C0"/>
          <w:sz w:val="28"/>
          <w:szCs w:val="28"/>
          <w:lang w:val="en-ZA"/>
        </w:rPr>
        <w:t xml:space="preserve">P R O F I L </w:t>
      </w:r>
      <w:r w:rsidR="00085B77" w:rsidRPr="00C47FF4">
        <w:rPr>
          <w:rFonts w:ascii="Arial Narrow" w:hAnsi="Arial Narrow"/>
          <w:color w:val="0070C0"/>
          <w:sz w:val="28"/>
          <w:szCs w:val="28"/>
          <w:lang w:val="en-ZA"/>
        </w:rPr>
        <w:t>E  S</w:t>
      </w:r>
      <w:r w:rsidRPr="00C47FF4">
        <w:rPr>
          <w:rFonts w:ascii="Arial Narrow" w:hAnsi="Arial Narrow"/>
          <w:color w:val="0070C0"/>
          <w:sz w:val="28"/>
          <w:szCs w:val="28"/>
          <w:lang w:val="en-ZA"/>
        </w:rPr>
        <w:t xml:space="preserve"> U M M A R Y </w:t>
      </w:r>
    </w:p>
    <w:p w14:paraId="03C823B9" w14:textId="712C9DF2" w:rsidR="0027747B" w:rsidRPr="00C47FF4" w:rsidRDefault="00C57E42" w:rsidP="00395DEA">
      <w:pPr>
        <w:rPr>
          <w:rFonts w:ascii="Arial Narrow" w:hAnsi="Arial Narrow"/>
          <w:noProof/>
          <w:sz w:val="24"/>
          <w:szCs w:val="24"/>
          <w:lang w:val="en-ZA"/>
        </w:rPr>
      </w:pPr>
      <w:r w:rsidRPr="00C47FF4">
        <w:rPr>
          <w:rFonts w:ascii="Arial Narrow" w:hAnsi="Arial Narrow"/>
          <w:noProof/>
          <w:sz w:val="24"/>
          <w:szCs w:val="24"/>
          <w:lang w:val="en-ZA"/>
        </w:rPr>
        <w:t xml:space="preserve">A diligent, communicative and innovative individual with a passion for software development and programming. Skilled in customer service and ideation with a proven track record of collaborating cross-functionally to achieve organisational objectives with the ability to excel in high-stress environments. Proficient in basic web design, formatting, and administration, </w:t>
      </w:r>
      <w:r w:rsidR="00C106CC" w:rsidRPr="00C47FF4">
        <w:rPr>
          <w:rFonts w:ascii="Arial Narrow" w:hAnsi="Arial Narrow"/>
          <w:noProof/>
          <w:sz w:val="24"/>
          <w:szCs w:val="24"/>
          <w:lang w:val="en-ZA"/>
        </w:rPr>
        <w:t>HTML &amp; CSS</w:t>
      </w:r>
      <w:r w:rsidR="0048356E" w:rsidRPr="00C47FF4">
        <w:rPr>
          <w:rFonts w:ascii="Arial Narrow" w:hAnsi="Arial Narrow"/>
          <w:noProof/>
          <w:sz w:val="24"/>
          <w:szCs w:val="24"/>
          <w:lang w:val="en-ZA"/>
        </w:rPr>
        <w:t xml:space="preserve">, </w:t>
      </w:r>
      <w:r w:rsidR="00C47FF4" w:rsidRPr="00C47FF4">
        <w:rPr>
          <w:rFonts w:ascii="Arial Narrow" w:hAnsi="Arial Narrow"/>
          <w:noProof/>
          <w:sz w:val="24"/>
          <w:szCs w:val="24"/>
          <w:lang w:val="en-ZA"/>
        </w:rPr>
        <w:t xml:space="preserve">JavaScript, </w:t>
      </w:r>
      <w:r w:rsidR="00FA5FDF" w:rsidRPr="00C47FF4">
        <w:rPr>
          <w:rFonts w:ascii="Arial Narrow" w:hAnsi="Arial Narrow"/>
          <w:noProof/>
          <w:sz w:val="24"/>
          <w:szCs w:val="24"/>
          <w:lang w:val="en-ZA"/>
        </w:rPr>
        <w:t>Python, Command Line &amp; Git/GitHub</w:t>
      </w:r>
      <w:r w:rsidRPr="00C47FF4">
        <w:rPr>
          <w:rFonts w:ascii="Arial Narrow" w:hAnsi="Arial Narrow"/>
          <w:noProof/>
          <w:sz w:val="24"/>
          <w:szCs w:val="24"/>
          <w:lang w:val="en-ZA"/>
        </w:rPr>
        <w:t>. Demonstrably characterised as a goal oriented, attentive and proactive fast learner. Seeking the opportunity to be onboarded by a company that values professional progression, process optimisation and inclusion to contribute existing and newly acquired skills.</w:t>
      </w:r>
    </w:p>
    <w:p w14:paraId="0AE03C9D" w14:textId="57B43F1B" w:rsidR="00C47FF4" w:rsidRDefault="00C47FF4" w:rsidP="00395DEA">
      <w:pPr>
        <w:rPr>
          <w:rFonts w:ascii="Arial Narrow" w:hAnsi="Arial Narrow"/>
          <w:noProof/>
          <w:sz w:val="20"/>
          <w:szCs w:val="20"/>
          <w:lang w:val="en-ZA"/>
        </w:rPr>
      </w:pPr>
      <w:r w:rsidRPr="00C47FF4">
        <w:rPr>
          <w:rFonts w:ascii="Arial Narrow" w:hAnsi="Arial Narrow"/>
          <w:noProof/>
          <w:sz w:val="24"/>
          <w:szCs w:val="24"/>
          <w:lang w:val="en-Z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55AA3E0" wp14:editId="38E5C1C1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652260" cy="7620"/>
                <wp:effectExtent l="0" t="0" r="34290" b="304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5226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733FCA" id="Straight Connector 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0" to="523.8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" strokecolor="#0070c0" strokeweight="1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EA5217" w14:paraId="497015B0" w14:textId="77777777" w:rsidTr="00EA5217">
        <w:tc>
          <w:tcPr>
            <w:tcW w:w="3485" w:type="dxa"/>
          </w:tcPr>
          <w:p w14:paraId="789FDB84" w14:textId="1168798A" w:rsidR="00EA5217" w:rsidRPr="00C47FF4" w:rsidRDefault="00EA5217" w:rsidP="00EA5217">
            <w:pPr>
              <w:rPr>
                <w:rFonts w:ascii="Arial Narrow" w:hAnsi="Arial Narrow"/>
                <w:color w:val="0070C0"/>
                <w:sz w:val="28"/>
                <w:szCs w:val="28"/>
                <w:lang w:val="en-ZA"/>
              </w:rPr>
            </w:pPr>
            <w:r w:rsidRPr="00C47FF4">
              <w:rPr>
                <w:rFonts w:ascii="Arial Narrow" w:hAnsi="Arial Narrow"/>
                <w:color w:val="0070C0"/>
                <w:sz w:val="28"/>
                <w:szCs w:val="28"/>
                <w:lang w:val="en-ZA"/>
              </w:rPr>
              <w:t xml:space="preserve">H A R D   S K I L L S </w:t>
            </w:r>
          </w:p>
        </w:tc>
        <w:tc>
          <w:tcPr>
            <w:tcW w:w="3485" w:type="dxa"/>
          </w:tcPr>
          <w:p w14:paraId="27B548FF" w14:textId="55C5F423" w:rsidR="00EA5217" w:rsidRPr="00C47FF4" w:rsidRDefault="00EA5217" w:rsidP="00EA5217">
            <w:pPr>
              <w:rPr>
                <w:rFonts w:ascii="Arial Narrow" w:hAnsi="Arial Narrow"/>
                <w:color w:val="0070C0"/>
                <w:sz w:val="28"/>
                <w:szCs w:val="28"/>
                <w:lang w:val="en-ZA"/>
              </w:rPr>
            </w:pPr>
            <w:r w:rsidRPr="00C47FF4">
              <w:rPr>
                <w:rFonts w:ascii="Arial Narrow" w:hAnsi="Arial Narrow"/>
                <w:color w:val="0070C0"/>
                <w:sz w:val="28"/>
                <w:szCs w:val="28"/>
                <w:lang w:val="en-ZA"/>
              </w:rPr>
              <w:t>S O F T   S K I L L S</w:t>
            </w:r>
          </w:p>
        </w:tc>
        <w:tc>
          <w:tcPr>
            <w:tcW w:w="3486" w:type="dxa"/>
          </w:tcPr>
          <w:p w14:paraId="70BE23CB" w14:textId="3A15C10F" w:rsidR="00EA5217" w:rsidRPr="00C47FF4" w:rsidRDefault="00EA5217" w:rsidP="00EA5217">
            <w:pPr>
              <w:rPr>
                <w:rFonts w:ascii="Arial Narrow" w:hAnsi="Arial Narrow"/>
                <w:color w:val="0070C0"/>
                <w:sz w:val="28"/>
                <w:szCs w:val="28"/>
                <w:lang w:val="en-ZA"/>
              </w:rPr>
            </w:pPr>
            <w:r w:rsidRPr="00C47FF4">
              <w:rPr>
                <w:rFonts w:ascii="Arial Narrow" w:hAnsi="Arial Narrow"/>
                <w:color w:val="0070C0"/>
                <w:sz w:val="28"/>
                <w:szCs w:val="28"/>
                <w:lang w:val="en-ZA"/>
              </w:rPr>
              <w:t xml:space="preserve">T E C H N I C A L   S K I L L S  </w:t>
            </w:r>
          </w:p>
        </w:tc>
      </w:tr>
      <w:tr w:rsidR="00EA5217" w14:paraId="443A13EB" w14:textId="77777777" w:rsidTr="00EA5217">
        <w:tc>
          <w:tcPr>
            <w:tcW w:w="3485" w:type="dxa"/>
          </w:tcPr>
          <w:p w14:paraId="469B614C" w14:textId="77777777" w:rsidR="00B72C49" w:rsidRPr="00C47FF4" w:rsidRDefault="00B72C49" w:rsidP="00B72C49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 xml:space="preserve">Cascading Style Sheets </w:t>
            </w:r>
          </w:p>
          <w:p w14:paraId="51F07EDE" w14:textId="77777777" w:rsidR="00B72C49" w:rsidRPr="00C47FF4" w:rsidRDefault="00B72C49" w:rsidP="00B72C49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Formatting Web Pages</w:t>
            </w:r>
          </w:p>
          <w:p w14:paraId="123FF7D2" w14:textId="77777777" w:rsidR="00B72C49" w:rsidRPr="00C47FF4" w:rsidRDefault="00B72C49" w:rsidP="00B72C49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Basic Web Design</w:t>
            </w:r>
          </w:p>
          <w:p w14:paraId="62E8F3CF" w14:textId="77777777" w:rsidR="00B72C49" w:rsidRPr="00C47FF4" w:rsidRDefault="00B72C49" w:rsidP="00B72C49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Hyperlinks</w:t>
            </w:r>
          </w:p>
          <w:p w14:paraId="2F53B697" w14:textId="77777777" w:rsidR="00B72C49" w:rsidRPr="00C47FF4" w:rsidRDefault="00B72C49" w:rsidP="00B72C49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Page Layout</w:t>
            </w:r>
          </w:p>
          <w:p w14:paraId="3990904E" w14:textId="77777777" w:rsidR="00B72C49" w:rsidRPr="00C47FF4" w:rsidRDefault="00B72C49" w:rsidP="00B72C49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Web Analytics</w:t>
            </w:r>
          </w:p>
          <w:p w14:paraId="79FCC4D1" w14:textId="77777777" w:rsidR="00B72C49" w:rsidRPr="00C47FF4" w:rsidRDefault="00B72C49" w:rsidP="00B72C49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Troubleshooting</w:t>
            </w:r>
          </w:p>
          <w:p w14:paraId="27F6CBB5" w14:textId="77777777" w:rsidR="008B4033" w:rsidRPr="00C47FF4" w:rsidRDefault="00B72C49" w:rsidP="00B72C49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Web Applications</w:t>
            </w:r>
          </w:p>
          <w:p w14:paraId="6BFCCCFD" w14:textId="164EAC41" w:rsidR="00F61289" w:rsidRPr="00C47FF4" w:rsidRDefault="00F61289" w:rsidP="00446D2D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</w:p>
        </w:tc>
        <w:tc>
          <w:tcPr>
            <w:tcW w:w="3485" w:type="dxa"/>
          </w:tcPr>
          <w:p w14:paraId="0B8E48D1" w14:textId="0FD28124" w:rsidR="00EA5217" w:rsidRPr="00C47FF4" w:rsidRDefault="00EA5217" w:rsidP="00EA521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 xml:space="preserve">Analytical &amp; Critical Thinking </w:t>
            </w:r>
          </w:p>
          <w:p w14:paraId="5993F021" w14:textId="77777777" w:rsidR="00EA5217" w:rsidRPr="00C47FF4" w:rsidRDefault="00EA5217" w:rsidP="00EA521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 xml:space="preserve">Impeccable Work Ethic </w:t>
            </w:r>
          </w:p>
          <w:p w14:paraId="120FF5D8" w14:textId="77777777" w:rsidR="00EA5217" w:rsidRPr="00C47FF4" w:rsidRDefault="00EA5217" w:rsidP="00EA521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 xml:space="preserve">Problem-Solving </w:t>
            </w:r>
          </w:p>
          <w:p w14:paraId="6D5ED57F" w14:textId="1A7CA093" w:rsidR="00EA5217" w:rsidRPr="00C47FF4" w:rsidRDefault="00EA5217" w:rsidP="00EA521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 xml:space="preserve">Communication </w:t>
            </w:r>
          </w:p>
          <w:p w14:paraId="02641A39" w14:textId="39E2D663" w:rsidR="00EA5217" w:rsidRPr="00C47FF4" w:rsidRDefault="00EA5217" w:rsidP="00EA521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 xml:space="preserve">Deadline-Driven </w:t>
            </w:r>
          </w:p>
          <w:p w14:paraId="20C768ED" w14:textId="6412CC40" w:rsidR="00EA5217" w:rsidRPr="00C47FF4" w:rsidRDefault="00EA5217" w:rsidP="00EA521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 xml:space="preserve">Collaborative </w:t>
            </w:r>
          </w:p>
          <w:p w14:paraId="5C50EDC2" w14:textId="3BF3E2C0" w:rsidR="00EA5217" w:rsidRPr="00C47FF4" w:rsidRDefault="00EA5217" w:rsidP="00EA521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 xml:space="preserve"> </w:t>
            </w:r>
          </w:p>
        </w:tc>
        <w:tc>
          <w:tcPr>
            <w:tcW w:w="3486" w:type="dxa"/>
          </w:tcPr>
          <w:p w14:paraId="678D201C" w14:textId="77777777" w:rsidR="001B65A7" w:rsidRPr="00C47FF4" w:rsidRDefault="001B65A7" w:rsidP="001B65A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JavaScript</w:t>
            </w:r>
          </w:p>
          <w:p w14:paraId="2C15C99C" w14:textId="7960FF25" w:rsidR="001B65A7" w:rsidRPr="00C47FF4" w:rsidRDefault="001B65A7" w:rsidP="001B65A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 xml:space="preserve">HTML </w:t>
            </w:r>
          </w:p>
          <w:p w14:paraId="19292F3F" w14:textId="23E410AB" w:rsidR="00386456" w:rsidRPr="00C47FF4" w:rsidRDefault="00386456" w:rsidP="001B65A7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CSS</w:t>
            </w:r>
          </w:p>
          <w:p w14:paraId="6F5F1A6A" w14:textId="63E33314" w:rsidR="00C52666" w:rsidRPr="00C47FF4" w:rsidRDefault="00C52666" w:rsidP="00C52666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Python</w:t>
            </w:r>
          </w:p>
          <w:p w14:paraId="1E2B8259" w14:textId="183CBFE1" w:rsidR="006A3484" w:rsidRPr="00C47FF4" w:rsidRDefault="006A3484" w:rsidP="00C52666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GitHub</w:t>
            </w:r>
          </w:p>
          <w:p w14:paraId="77125E8B" w14:textId="1BFAEA68" w:rsidR="006A3484" w:rsidRDefault="007D63DF" w:rsidP="00C52666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C47FF4">
              <w:rPr>
                <w:rFonts w:ascii="Arial Narrow" w:hAnsi="Arial Narrow"/>
                <w:sz w:val="24"/>
                <w:szCs w:val="24"/>
                <w:lang w:val="en-ZA"/>
              </w:rPr>
              <w:t>AWS</w:t>
            </w:r>
          </w:p>
          <w:p w14:paraId="365C1EE5" w14:textId="0F9E95C6" w:rsidR="00446D2D" w:rsidRPr="00C47FF4" w:rsidRDefault="00446D2D" w:rsidP="00C52666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>
              <w:rPr>
                <w:rFonts w:ascii="Arial Narrow" w:hAnsi="Arial Narrow"/>
                <w:sz w:val="24"/>
                <w:szCs w:val="24"/>
                <w:lang w:val="en-ZA"/>
              </w:rPr>
              <w:t>React.js</w:t>
            </w:r>
          </w:p>
          <w:p w14:paraId="27BE2264" w14:textId="05F2D363" w:rsidR="001B65A7" w:rsidRPr="00C47FF4" w:rsidRDefault="001B65A7" w:rsidP="00C52666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</w:p>
        </w:tc>
      </w:tr>
    </w:tbl>
    <w:p w14:paraId="5B2BA388" w14:textId="77777777" w:rsidR="00C47FF4" w:rsidRDefault="007E65B1" w:rsidP="00C33729">
      <w:pPr>
        <w:spacing w:after="0"/>
        <w:rPr>
          <w:rFonts w:ascii="Arial Narrow" w:hAnsi="Arial Narrow"/>
          <w:color w:val="0070C0"/>
          <w:sz w:val="28"/>
          <w:szCs w:val="28"/>
          <w:lang w:val="en-ZA"/>
        </w:rPr>
      </w:pPr>
      <w:r w:rsidRPr="00C47FF4">
        <w:rPr>
          <w:rFonts w:ascii="Arial Narrow" w:hAnsi="Arial Narrow"/>
          <w:noProof/>
          <w:sz w:val="28"/>
          <w:szCs w:val="28"/>
          <w:lang w:val="en-Z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247638" wp14:editId="235821DE">
                <wp:simplePos x="0" y="0"/>
                <wp:positionH relativeFrom="column">
                  <wp:posOffset>1905</wp:posOffset>
                </wp:positionH>
                <wp:positionV relativeFrom="paragraph">
                  <wp:posOffset>118745</wp:posOffset>
                </wp:positionV>
                <wp:extent cx="659828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982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3140C804" id="Straight Connector 3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9.35pt" to="519.7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" strokecolor="#0070c0" strokeweight="1pt">
                <v:stroke joinstyle="miter"/>
              </v:line>
            </w:pict>
          </mc:Fallback>
        </mc:AlternateContent>
      </w:r>
      <w:r w:rsidRPr="00C47FF4">
        <w:rPr>
          <w:rFonts w:ascii="Arial Narrow" w:hAnsi="Arial Narrow"/>
          <w:color w:val="0070C0"/>
          <w:sz w:val="28"/>
          <w:szCs w:val="28"/>
          <w:lang w:val="en-ZA"/>
        </w:rPr>
        <w:t xml:space="preserve"> </w:t>
      </w:r>
      <w:r w:rsidRPr="00C47FF4">
        <w:rPr>
          <w:rFonts w:ascii="Arial Narrow" w:hAnsi="Arial Narrow"/>
          <w:color w:val="0070C0"/>
          <w:sz w:val="28"/>
          <w:szCs w:val="28"/>
          <w:lang w:val="en-ZA"/>
        </w:rPr>
        <w:br/>
      </w:r>
    </w:p>
    <w:p w14:paraId="4B151F71" w14:textId="7A243C56" w:rsidR="00EA5217" w:rsidRPr="00C47FF4" w:rsidRDefault="00EA5217" w:rsidP="00C33729">
      <w:pPr>
        <w:spacing w:after="0"/>
        <w:rPr>
          <w:rFonts w:ascii="Arial Narrow" w:hAnsi="Arial Narrow"/>
          <w:color w:val="0070C0"/>
          <w:sz w:val="28"/>
          <w:szCs w:val="28"/>
          <w:lang w:val="en-ZA"/>
        </w:rPr>
      </w:pPr>
      <w:r w:rsidRPr="00C47FF4">
        <w:rPr>
          <w:rFonts w:ascii="Arial Narrow" w:hAnsi="Arial Narrow"/>
          <w:color w:val="0070C0"/>
          <w:sz w:val="28"/>
          <w:szCs w:val="28"/>
          <w:lang w:val="en-ZA"/>
        </w:rPr>
        <w:t>E D U C A T I O N   &amp;   T R A I N I N G</w:t>
      </w:r>
      <w:r w:rsidRPr="00C47FF4">
        <w:rPr>
          <w:rFonts w:ascii="Arial Narrow" w:hAnsi="Arial Narrow"/>
          <w:sz w:val="28"/>
          <w:szCs w:val="28"/>
          <w:lang w:val="en-ZA"/>
        </w:rPr>
        <w:t xml:space="preserve">  </w:t>
      </w:r>
    </w:p>
    <w:p w14:paraId="43E80C6F" w14:textId="1C381928" w:rsidR="00C47FF4" w:rsidRDefault="00C57E42" w:rsidP="00A31299">
      <w:p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b/>
          <w:bCs/>
          <w:sz w:val="24"/>
          <w:szCs w:val="24"/>
          <w:lang w:val="en-ZA"/>
        </w:rPr>
        <w:t xml:space="preserve">Web &amp; Software Development Programme </w:t>
      </w:r>
      <w:r w:rsidR="00EA5217" w:rsidRPr="00C47FF4">
        <w:rPr>
          <w:rFonts w:ascii="Arial Narrow" w:hAnsi="Arial Narrow"/>
          <w:sz w:val="24"/>
          <w:szCs w:val="24"/>
          <w:lang w:val="en-ZA"/>
        </w:rPr>
        <w:t>|</w:t>
      </w:r>
      <w:r w:rsidR="00EA5217" w:rsidRPr="00C47FF4">
        <w:rPr>
          <w:rFonts w:ascii="Arial Narrow" w:hAnsi="Arial Narrow"/>
          <w:b/>
          <w:bCs/>
          <w:sz w:val="24"/>
          <w:szCs w:val="24"/>
          <w:lang w:val="en-ZA"/>
        </w:rPr>
        <w:t xml:space="preserve"> </w:t>
      </w:r>
      <w:r w:rsidR="00EA5217" w:rsidRPr="00C47FF4">
        <w:rPr>
          <w:rFonts w:ascii="Arial Narrow" w:hAnsi="Arial Narrow"/>
          <w:sz w:val="24"/>
          <w:szCs w:val="24"/>
          <w:lang w:val="en-ZA"/>
        </w:rPr>
        <w:t xml:space="preserve">ITonlinelearning Ltd. </w:t>
      </w:r>
      <w:r w:rsidR="009C6A9C" w:rsidRPr="00C47FF4">
        <w:rPr>
          <w:rFonts w:ascii="Arial Narrow" w:hAnsi="Arial Narrow"/>
          <w:sz w:val="24"/>
          <w:szCs w:val="24"/>
          <w:lang w:val="en-ZA"/>
        </w:rPr>
        <w:t>&amp; Codecademy</w:t>
      </w:r>
      <w:r w:rsidR="00C47FF4">
        <w:rPr>
          <w:rFonts w:ascii="Arial Narrow" w:hAnsi="Arial Narrow"/>
          <w:sz w:val="24"/>
          <w:szCs w:val="24"/>
          <w:lang w:val="en-ZA"/>
        </w:rPr>
        <w:t xml:space="preserve">                       </w:t>
      </w:r>
      <w:r w:rsidR="00C47FF4" w:rsidRPr="00C47FF4">
        <w:rPr>
          <w:rFonts w:ascii="Arial Narrow" w:hAnsi="Arial Narrow"/>
          <w:sz w:val="24"/>
          <w:szCs w:val="24"/>
          <w:lang w:val="en-ZA"/>
        </w:rPr>
        <w:t>2022 – Present</w:t>
      </w:r>
      <w:r w:rsidR="00C47FF4" w:rsidRPr="00C47FF4">
        <w:rPr>
          <w:rFonts w:ascii="Arial Narrow" w:hAnsi="Arial Narrow"/>
          <w:sz w:val="24"/>
          <w:szCs w:val="24"/>
          <w:lang w:val="en-ZA"/>
        </w:rPr>
        <w:tab/>
      </w:r>
    </w:p>
    <w:p w14:paraId="022EB2C3" w14:textId="19A75802" w:rsidR="00EC3AEC" w:rsidRDefault="00A31299" w:rsidP="00A31299">
      <w:p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- HTML &amp; CSS Essentials</w:t>
      </w:r>
      <w:r w:rsidRPr="00C47FF4">
        <w:rPr>
          <w:rFonts w:ascii="Arial Narrow" w:hAnsi="Arial Narrow"/>
          <w:sz w:val="24"/>
          <w:szCs w:val="24"/>
          <w:lang w:val="en-ZA"/>
        </w:rPr>
        <w:br/>
        <w:t>- JavaScript, Python, Command Line &amp; Git/GitHub</w:t>
      </w:r>
    </w:p>
    <w:p w14:paraId="6A44802E" w14:textId="77777777" w:rsidR="00C47FF4" w:rsidRPr="00C47FF4" w:rsidRDefault="00C47FF4" w:rsidP="00A31299">
      <w:pPr>
        <w:rPr>
          <w:rFonts w:ascii="Arial Narrow" w:hAnsi="Arial Narrow"/>
          <w:sz w:val="24"/>
          <w:szCs w:val="24"/>
          <w:lang w:val="en-ZA"/>
        </w:rPr>
      </w:pPr>
    </w:p>
    <w:p w14:paraId="2FE7C32F" w14:textId="7C919D33" w:rsidR="005E6ABB" w:rsidRPr="00C47FF4" w:rsidRDefault="00E16081" w:rsidP="00EA5217">
      <w:p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b/>
          <w:bCs/>
          <w:sz w:val="24"/>
          <w:szCs w:val="24"/>
          <w:lang w:val="en-ZA"/>
        </w:rPr>
        <w:t xml:space="preserve">Faculty of Physical Education and Sport </w:t>
      </w:r>
      <w:r w:rsidR="00012ACA" w:rsidRPr="00C47FF4">
        <w:rPr>
          <w:rFonts w:ascii="Arial Narrow" w:hAnsi="Arial Narrow"/>
          <w:b/>
          <w:bCs/>
          <w:sz w:val="24"/>
          <w:szCs w:val="24"/>
          <w:lang w:val="en-ZA"/>
        </w:rPr>
        <w:t xml:space="preserve">(2:1) </w:t>
      </w:r>
      <w:r w:rsidR="006B0FCB" w:rsidRPr="00C47FF4">
        <w:rPr>
          <w:rFonts w:ascii="Arial Narrow" w:hAnsi="Arial Narrow"/>
          <w:sz w:val="24"/>
          <w:szCs w:val="24"/>
          <w:lang w:val="en-ZA"/>
        </w:rPr>
        <w:t>|</w:t>
      </w:r>
      <w:r w:rsidR="006B0FCB" w:rsidRPr="00C47FF4">
        <w:rPr>
          <w:rFonts w:ascii="Arial Narrow" w:hAnsi="Arial Narrow"/>
          <w:b/>
          <w:bCs/>
          <w:sz w:val="24"/>
          <w:szCs w:val="24"/>
          <w:lang w:val="en-ZA"/>
        </w:rPr>
        <w:t xml:space="preserve"> </w:t>
      </w:r>
      <w:r w:rsidR="00012ACA" w:rsidRPr="00C47FF4">
        <w:rPr>
          <w:rFonts w:ascii="Arial Narrow" w:hAnsi="Arial Narrow"/>
          <w:sz w:val="24"/>
          <w:szCs w:val="24"/>
          <w:lang w:val="en-ZA"/>
        </w:rPr>
        <w:t>St Kiril I Metodij University</w:t>
      </w:r>
      <w:r w:rsidR="006B0FCB" w:rsidRPr="00C47FF4">
        <w:rPr>
          <w:rFonts w:ascii="Arial Narrow" w:hAnsi="Arial Narrow"/>
          <w:sz w:val="24"/>
          <w:szCs w:val="24"/>
          <w:lang w:val="en-ZA"/>
        </w:rPr>
        <w:t xml:space="preserve">              </w:t>
      </w:r>
      <w:r w:rsidR="00C47FF4">
        <w:rPr>
          <w:rFonts w:ascii="Arial Narrow" w:hAnsi="Arial Narrow"/>
          <w:sz w:val="24"/>
          <w:szCs w:val="24"/>
          <w:lang w:val="en-ZA"/>
        </w:rPr>
        <w:t xml:space="preserve">                     2008-2013</w:t>
      </w:r>
      <w:r w:rsidR="006B0FCB" w:rsidRPr="00C47FF4">
        <w:rPr>
          <w:rFonts w:ascii="Arial Narrow" w:hAnsi="Arial Narrow"/>
          <w:sz w:val="24"/>
          <w:szCs w:val="24"/>
          <w:lang w:val="en-ZA"/>
        </w:rPr>
        <w:t xml:space="preserve">                                                     </w:t>
      </w:r>
    </w:p>
    <w:p w14:paraId="5DB42F91" w14:textId="293CE8F8" w:rsidR="00B5089B" w:rsidRPr="00C47FF4" w:rsidRDefault="00B5089B" w:rsidP="00EA5217">
      <w:p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noProof/>
          <w:color w:val="0070C0"/>
          <w:sz w:val="24"/>
          <w:szCs w:val="24"/>
          <w:lang w:val="en-Z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1E8F5D2" wp14:editId="6B19E54D">
                <wp:simplePos x="0" y="0"/>
                <wp:positionH relativeFrom="margin">
                  <wp:align>left</wp:align>
                </wp:positionH>
                <wp:positionV relativeFrom="paragraph">
                  <wp:posOffset>409575</wp:posOffset>
                </wp:positionV>
                <wp:extent cx="6583680" cy="7620"/>
                <wp:effectExtent l="0" t="0" r="2667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68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C02BE0" id="Straight Connector 5" o:spid="_x0000_s1026" style="position:absolute;z-index:2516541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2.25pt" to="518.4pt,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" strokecolor="#0070c0" strokeweight="1pt">
                <v:stroke joinstyle="miter"/>
                <w10:wrap anchorx="margin"/>
              </v:line>
            </w:pict>
          </mc:Fallback>
        </mc:AlternateContent>
      </w:r>
      <w:r w:rsidR="00C643DB" w:rsidRPr="00C47FF4">
        <w:rPr>
          <w:rFonts w:ascii="Arial Narrow" w:hAnsi="Arial Narrow"/>
          <w:b/>
          <w:bCs/>
          <w:sz w:val="24"/>
          <w:szCs w:val="24"/>
          <w:lang w:val="en-ZA"/>
        </w:rPr>
        <w:t>Agricultural Woodland Technician</w:t>
      </w:r>
      <w:r w:rsidR="00012ACA" w:rsidRPr="00C47FF4">
        <w:rPr>
          <w:rFonts w:ascii="Arial Narrow" w:hAnsi="Arial Narrow"/>
          <w:b/>
          <w:bCs/>
          <w:sz w:val="24"/>
          <w:szCs w:val="24"/>
          <w:lang w:val="en-ZA"/>
        </w:rPr>
        <w:t xml:space="preserve"> (Distinction)</w:t>
      </w:r>
      <w:r w:rsidR="00C643DB" w:rsidRPr="00C47FF4">
        <w:rPr>
          <w:rFonts w:ascii="Arial Narrow" w:hAnsi="Arial Narrow"/>
          <w:b/>
          <w:bCs/>
          <w:sz w:val="24"/>
          <w:szCs w:val="24"/>
          <w:lang w:val="en-ZA"/>
        </w:rPr>
        <w:t xml:space="preserve"> </w:t>
      </w:r>
      <w:r w:rsidRPr="00C47FF4">
        <w:rPr>
          <w:rFonts w:ascii="Arial Narrow" w:hAnsi="Arial Narrow"/>
          <w:sz w:val="24"/>
          <w:szCs w:val="24"/>
          <w:lang w:val="en-ZA"/>
        </w:rPr>
        <w:t>|</w:t>
      </w:r>
      <w:r w:rsidRPr="00C47FF4">
        <w:rPr>
          <w:rFonts w:ascii="Arial Narrow" w:hAnsi="Arial Narrow"/>
          <w:b/>
          <w:bCs/>
          <w:sz w:val="24"/>
          <w:szCs w:val="24"/>
          <w:lang w:val="en-ZA"/>
        </w:rPr>
        <w:t xml:space="preserve"> </w:t>
      </w:r>
      <w:r w:rsidR="00CB69A1" w:rsidRPr="00C47FF4">
        <w:rPr>
          <w:rFonts w:ascii="Arial Narrow" w:hAnsi="Arial Narrow"/>
          <w:sz w:val="24"/>
          <w:szCs w:val="24"/>
          <w:lang w:val="en-ZA"/>
        </w:rPr>
        <w:t>Koco Racin High School</w:t>
      </w:r>
      <w:r w:rsidR="004E0ABA" w:rsidRPr="00C47FF4">
        <w:rPr>
          <w:rFonts w:ascii="Arial Narrow" w:hAnsi="Arial Narrow"/>
          <w:sz w:val="24"/>
          <w:szCs w:val="24"/>
          <w:lang w:val="en-ZA"/>
        </w:rPr>
        <w:tab/>
      </w:r>
      <w:r w:rsidR="004E0ABA" w:rsidRPr="00C47FF4">
        <w:rPr>
          <w:rFonts w:ascii="Arial Narrow" w:hAnsi="Arial Narrow"/>
          <w:sz w:val="24"/>
          <w:szCs w:val="24"/>
          <w:lang w:val="en-ZA"/>
        </w:rPr>
        <w:tab/>
      </w:r>
      <w:r w:rsidR="004E0ABA" w:rsidRPr="00C47FF4">
        <w:rPr>
          <w:rFonts w:ascii="Arial Narrow" w:hAnsi="Arial Narrow"/>
          <w:sz w:val="24"/>
          <w:szCs w:val="24"/>
          <w:lang w:val="en-ZA"/>
        </w:rPr>
        <w:tab/>
      </w:r>
      <w:r w:rsidR="00C47FF4" w:rsidRPr="00C47FF4">
        <w:rPr>
          <w:rFonts w:ascii="Arial Narrow" w:hAnsi="Arial Narrow"/>
          <w:sz w:val="24"/>
          <w:szCs w:val="24"/>
          <w:lang w:val="en-ZA"/>
        </w:rPr>
        <w:t>2004 – 2008</w:t>
      </w:r>
      <w:r w:rsidR="004E0ABA" w:rsidRPr="00C47FF4">
        <w:rPr>
          <w:rFonts w:ascii="Arial Narrow" w:hAnsi="Arial Narrow"/>
          <w:sz w:val="24"/>
          <w:szCs w:val="24"/>
          <w:lang w:val="en-ZA"/>
        </w:rPr>
        <w:tab/>
      </w:r>
      <w:r w:rsidR="004E0ABA" w:rsidRPr="00C47FF4">
        <w:rPr>
          <w:rFonts w:ascii="Arial Narrow" w:hAnsi="Arial Narrow"/>
          <w:sz w:val="24"/>
          <w:szCs w:val="24"/>
          <w:lang w:val="en-ZA"/>
        </w:rPr>
        <w:tab/>
      </w:r>
    </w:p>
    <w:p w14:paraId="65B8B5D3" w14:textId="77777777" w:rsidR="00C47FF4" w:rsidRDefault="00C47FF4" w:rsidP="003D72AD">
      <w:pPr>
        <w:rPr>
          <w:rFonts w:ascii="Arial Narrow" w:hAnsi="Arial Narrow"/>
          <w:color w:val="0070C0"/>
          <w:sz w:val="24"/>
          <w:szCs w:val="24"/>
          <w:lang w:val="en-ZA"/>
        </w:rPr>
      </w:pPr>
    </w:p>
    <w:p w14:paraId="77767FB1" w14:textId="10F36D67" w:rsidR="003D72AD" w:rsidRPr="00C47FF4" w:rsidRDefault="003D72AD" w:rsidP="003D72AD">
      <w:pPr>
        <w:rPr>
          <w:rFonts w:ascii="Arial Narrow" w:hAnsi="Arial Narrow"/>
          <w:sz w:val="28"/>
          <w:szCs w:val="28"/>
          <w:lang w:val="en-ZA"/>
        </w:rPr>
      </w:pPr>
      <w:r w:rsidRPr="00C47FF4">
        <w:rPr>
          <w:rFonts w:ascii="Arial Narrow" w:hAnsi="Arial Narrow"/>
          <w:color w:val="0070C0"/>
          <w:sz w:val="28"/>
          <w:szCs w:val="28"/>
          <w:lang w:val="en-ZA"/>
        </w:rPr>
        <w:t xml:space="preserve">D E S I G N  P O R T F O L I O </w:t>
      </w:r>
    </w:p>
    <w:p w14:paraId="3C15B3FD" w14:textId="2D757BCE" w:rsidR="00C47FF4" w:rsidRDefault="00000000" w:rsidP="00C47FF4">
      <w:pPr>
        <w:rPr>
          <w:rFonts w:ascii="Arial Narrow" w:hAnsi="Arial Narrow"/>
          <w:sz w:val="24"/>
          <w:szCs w:val="24"/>
          <w:lang w:val="en-ZA"/>
        </w:rPr>
      </w:pPr>
      <w:hyperlink r:id="rId9" w:history="1">
        <w:r w:rsidR="003D72AD" w:rsidRPr="00C47FF4">
          <w:rPr>
            <w:rStyle w:val="Hyperlink"/>
            <w:rFonts w:ascii="Arial Narrow" w:hAnsi="Arial Narrow"/>
            <w:b/>
            <w:bCs/>
            <w:sz w:val="24"/>
            <w:szCs w:val="24"/>
          </w:rPr>
          <w:t>Website Development Project</w:t>
        </w:r>
      </w:hyperlink>
      <w:r w:rsidR="003D72AD" w:rsidRPr="00C47FF4">
        <w:rPr>
          <w:rFonts w:ascii="Arial Narrow" w:hAnsi="Arial Narrow"/>
          <w:b/>
          <w:bCs/>
          <w:sz w:val="24"/>
          <w:szCs w:val="24"/>
        </w:rPr>
        <w:t xml:space="preserve"> </w:t>
      </w:r>
      <w:r w:rsidR="003D72AD" w:rsidRPr="00C47FF4">
        <w:rPr>
          <w:rFonts w:ascii="Arial Narrow" w:hAnsi="Arial Narrow"/>
          <w:sz w:val="24"/>
          <w:szCs w:val="24"/>
          <w:lang w:val="en-ZA"/>
        </w:rPr>
        <w:t>| ITonlinelearning Ltd.</w:t>
      </w:r>
      <w:r w:rsidR="003D72AD" w:rsidRPr="00C47FF4">
        <w:rPr>
          <w:rFonts w:ascii="Arial Narrow" w:hAnsi="Arial Narrow"/>
          <w:sz w:val="24"/>
          <w:szCs w:val="24"/>
          <w:lang w:val="en-ZA"/>
        </w:rPr>
        <w:tab/>
      </w:r>
      <w:r w:rsidR="00C47FF4">
        <w:rPr>
          <w:rFonts w:ascii="Arial Narrow" w:hAnsi="Arial Narrow"/>
          <w:sz w:val="24"/>
          <w:szCs w:val="24"/>
          <w:lang w:val="en-ZA"/>
        </w:rPr>
        <w:t xml:space="preserve">                                                                    </w:t>
      </w:r>
      <w:r w:rsidR="00C47FF4" w:rsidRPr="00C47FF4">
        <w:rPr>
          <w:rFonts w:ascii="Arial Narrow" w:hAnsi="Arial Narrow"/>
          <w:sz w:val="24"/>
          <w:szCs w:val="24"/>
          <w:lang w:val="en-ZA"/>
        </w:rPr>
        <w:t>2022</w:t>
      </w:r>
      <w:r w:rsidR="00C47FF4">
        <w:rPr>
          <w:rFonts w:ascii="Arial Narrow" w:hAnsi="Arial Narrow"/>
          <w:sz w:val="24"/>
          <w:szCs w:val="24"/>
          <w:lang w:val="en-ZA"/>
        </w:rPr>
        <w:t>-present</w:t>
      </w:r>
    </w:p>
    <w:p w14:paraId="5D2A02AF" w14:textId="75118484" w:rsidR="003D72AD" w:rsidRPr="00C47FF4" w:rsidRDefault="003D72AD" w:rsidP="00C47FF4">
      <w:p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Embedded documents within the HTML documents by using frame tags to specify inline frames whilst creating and adding links, images and other media to the website </w:t>
      </w:r>
    </w:p>
    <w:p w14:paraId="2FB5D5BB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Utilised HTML to develop the website content including a landing page with three additional pages namely contact, about and FAQ </w:t>
      </w:r>
    </w:p>
    <w:p w14:paraId="6DD53ED2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Created, edited and manipulated web typography as well as created and embedded link lists and tables into pages </w:t>
      </w:r>
    </w:p>
    <w:p w14:paraId="28D800F7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Maintained site formats and structural integrity by defining elements and content using the CSS3 box model </w:t>
      </w:r>
    </w:p>
    <w:p w14:paraId="01A9D52F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lastRenderedPageBreak/>
        <w:t xml:space="preserve">Kept site load times to a minimum through effectively implementing CSS3 syntax to style website pages </w:t>
      </w:r>
    </w:p>
    <w:p w14:paraId="6B640A31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Developed a personalised website as part of the web development programme final assignment</w:t>
      </w:r>
    </w:p>
    <w:p w14:paraId="77E7FAC0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Utilised multiple style attributes to set the style of HTML elements and therefore style webpages </w:t>
      </w:r>
    </w:p>
    <w:p w14:paraId="198B945C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Explored various website hosts taking into consideration type, security, features and pricing</w:t>
      </w:r>
    </w:p>
    <w:p w14:paraId="1AC74399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Determined the theme of the website in order to be eye-catching and user friendly </w:t>
      </w:r>
    </w:p>
    <w:p w14:paraId="69790492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Used CSS3 Dynamic Properties using transformations, transitions and animations </w:t>
      </w:r>
    </w:p>
    <w:p w14:paraId="62B13386" w14:textId="77777777" w:rsidR="003D72AD" w:rsidRPr="00C47FF4" w:rsidRDefault="003D72AD" w:rsidP="003D72AD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Created HTML webpages using HTML Editors such as Notepad and Brackets</w:t>
      </w:r>
    </w:p>
    <w:p w14:paraId="52ACC57B" w14:textId="423D2E5E" w:rsidR="003122FF" w:rsidRPr="00C47FF4" w:rsidRDefault="003D72AD" w:rsidP="003122FF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Selected a subdomain in order to obtain the domain URL.</w:t>
      </w:r>
    </w:p>
    <w:p w14:paraId="20B30D9D" w14:textId="0CEBFEDA" w:rsidR="0027747B" w:rsidRPr="00C47FF4" w:rsidRDefault="0027747B" w:rsidP="003122FF">
      <w:pPr>
        <w:pStyle w:val="ListParagraph"/>
        <w:numPr>
          <w:ilvl w:val="0"/>
          <w:numId w:val="15"/>
        </w:numPr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Used JavaScript to make the page interactive.</w:t>
      </w:r>
    </w:p>
    <w:p w14:paraId="1BC84E67" w14:textId="4028A071" w:rsidR="0027747B" w:rsidRPr="0027747B" w:rsidRDefault="0027747B" w:rsidP="0027747B">
      <w:pPr>
        <w:ind w:left="360"/>
        <w:rPr>
          <w:rFonts w:ascii="Arial Narrow" w:hAnsi="Arial Narrow"/>
          <w:sz w:val="20"/>
          <w:szCs w:val="20"/>
          <w:lang w:val="en-ZA"/>
        </w:rPr>
      </w:pPr>
      <w:r w:rsidRPr="00EA5217">
        <w:rPr>
          <w:rFonts w:ascii="Arial Narrow" w:hAnsi="Arial Narrow"/>
          <w:noProof/>
          <w:color w:val="0070C0"/>
          <w:sz w:val="24"/>
          <w:szCs w:val="24"/>
          <w:lang w:val="en-Z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AAA6C5E" wp14:editId="5FA0E5F5">
                <wp:simplePos x="0" y="0"/>
                <wp:positionH relativeFrom="column">
                  <wp:posOffset>53341</wp:posOffset>
                </wp:positionH>
                <wp:positionV relativeFrom="paragraph">
                  <wp:posOffset>169545</wp:posOffset>
                </wp:positionV>
                <wp:extent cx="6530340" cy="15240"/>
                <wp:effectExtent l="0" t="0" r="22860" b="22860"/>
                <wp:wrapNone/>
                <wp:docPr id="694279112" name="Straight Connector 694279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30340" cy="1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849DE2" id="Straight Connector 694279112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2pt,13.35pt" to="518.4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" strokecolor="#0070c0" strokeweight="1pt">
                <v:stroke joinstyle="miter"/>
              </v:line>
            </w:pict>
          </mc:Fallback>
        </mc:AlternateContent>
      </w:r>
    </w:p>
    <w:p w14:paraId="190FC487" w14:textId="77777777" w:rsidR="0027747B" w:rsidRDefault="0027747B" w:rsidP="003122FF">
      <w:pPr>
        <w:rPr>
          <w:rFonts w:ascii="Arial Narrow" w:hAnsi="Arial Narrow"/>
          <w:color w:val="0070C0"/>
          <w:sz w:val="24"/>
          <w:szCs w:val="24"/>
          <w:lang w:val="en-ZA"/>
        </w:rPr>
      </w:pPr>
    </w:p>
    <w:p w14:paraId="6A3D4EEC" w14:textId="77777777" w:rsidR="0027747B" w:rsidRDefault="0027747B" w:rsidP="003122FF">
      <w:pPr>
        <w:rPr>
          <w:rFonts w:ascii="Arial Narrow" w:hAnsi="Arial Narrow"/>
          <w:color w:val="0070C0"/>
          <w:sz w:val="24"/>
          <w:szCs w:val="24"/>
          <w:lang w:val="en-ZA"/>
        </w:rPr>
      </w:pPr>
    </w:p>
    <w:p w14:paraId="4F3BE5E9" w14:textId="0CF33B79" w:rsidR="00EA5217" w:rsidRPr="00C47FF4" w:rsidRDefault="006B0FCB" w:rsidP="003122FF">
      <w:pPr>
        <w:rPr>
          <w:rFonts w:ascii="Arial Narrow" w:hAnsi="Arial Narrow"/>
          <w:color w:val="0070C0"/>
          <w:sz w:val="28"/>
          <w:szCs w:val="28"/>
          <w:lang w:val="en-ZA"/>
        </w:rPr>
      </w:pPr>
      <w:r w:rsidRPr="00C47FF4">
        <w:rPr>
          <w:rFonts w:ascii="Arial Narrow" w:hAnsi="Arial Narrow"/>
          <w:color w:val="0070C0"/>
          <w:sz w:val="28"/>
          <w:szCs w:val="28"/>
          <w:lang w:val="en-ZA"/>
        </w:rPr>
        <w:t xml:space="preserve">W O R K </w:t>
      </w:r>
      <w:r w:rsidR="00EA5217" w:rsidRPr="00C47FF4">
        <w:rPr>
          <w:rFonts w:ascii="Arial Narrow" w:hAnsi="Arial Narrow"/>
          <w:color w:val="0070C0"/>
          <w:sz w:val="28"/>
          <w:szCs w:val="28"/>
          <w:lang w:val="en-ZA"/>
        </w:rPr>
        <w:t xml:space="preserve">  E X P E R I E N C E </w:t>
      </w:r>
    </w:p>
    <w:p w14:paraId="7087B7DA" w14:textId="77777777" w:rsidR="003C69D4" w:rsidRDefault="003C69D4" w:rsidP="003122FF">
      <w:pPr>
        <w:rPr>
          <w:rFonts w:ascii="Arial Narrow" w:hAnsi="Arial Narrow"/>
          <w:color w:val="0070C0"/>
          <w:sz w:val="24"/>
          <w:szCs w:val="24"/>
          <w:lang w:val="en-ZA"/>
        </w:rPr>
      </w:pPr>
    </w:p>
    <w:p w14:paraId="4C40E0F2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Embedded documents within the HTML documents by using Iframe tags to specify inline frames whilst creating and adding links, images and other media to the website </w:t>
      </w:r>
    </w:p>
    <w:p w14:paraId="2CC14E37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Created, edited and manipulated web typography as well as created and embedded link lists and tables into pages </w:t>
      </w:r>
    </w:p>
    <w:p w14:paraId="0EE25DA3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Maintained site formats and structural integrity by defining elements and content using the CSS3 box model </w:t>
      </w:r>
    </w:p>
    <w:p w14:paraId="2EF57860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Developed a personalised website as part of the web development programme final assignment</w:t>
      </w:r>
    </w:p>
    <w:p w14:paraId="1A17C4E8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Utilised multiple style attributes to set the style of HTML elements and therefore style webpages </w:t>
      </w:r>
    </w:p>
    <w:p w14:paraId="1CE9BD71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Explored various website hosts taking into consideration type, security, features and pricing</w:t>
      </w:r>
    </w:p>
    <w:p w14:paraId="4E1564A1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Determined the theme of the website in order to be eye-catching and user friendly </w:t>
      </w:r>
    </w:p>
    <w:p w14:paraId="25C24064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 xml:space="preserve">Used CSS3 Dynamic Properties using transformations, transitions and animations </w:t>
      </w:r>
    </w:p>
    <w:p w14:paraId="282D163E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Created HTML webpages using HTML Editors such as Notepad and Brackets</w:t>
      </w:r>
    </w:p>
    <w:p w14:paraId="64BB2129" w14:textId="77777777" w:rsidR="003C69D4" w:rsidRPr="00C47FF4" w:rsidRDefault="003C69D4" w:rsidP="003C69D4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Selected a subdomain in order to obtain the domain URL.</w:t>
      </w:r>
    </w:p>
    <w:p w14:paraId="26629392" w14:textId="5547BB93" w:rsidR="003C69D4" w:rsidRPr="00446D2D" w:rsidRDefault="003C69D4" w:rsidP="003122FF">
      <w:pPr>
        <w:pStyle w:val="ListParagraph"/>
        <w:numPr>
          <w:ilvl w:val="0"/>
          <w:numId w:val="31"/>
        </w:numPr>
        <w:spacing w:line="256" w:lineRule="auto"/>
        <w:rPr>
          <w:rFonts w:ascii="Arial Narrow" w:hAnsi="Arial Narrow"/>
          <w:sz w:val="24"/>
          <w:szCs w:val="24"/>
          <w:lang w:val="en-ZA"/>
        </w:rPr>
      </w:pPr>
      <w:r w:rsidRPr="00C47FF4">
        <w:rPr>
          <w:rFonts w:ascii="Arial Narrow" w:hAnsi="Arial Narrow"/>
          <w:sz w:val="24"/>
          <w:szCs w:val="24"/>
          <w:lang w:val="en-ZA"/>
        </w:rPr>
        <w:t>Used JavaScript to make the page interactive.</w:t>
      </w:r>
    </w:p>
    <w:p w14:paraId="3177B2E6" w14:textId="77777777" w:rsidR="003C69D4" w:rsidRPr="003122FF" w:rsidRDefault="003C69D4" w:rsidP="003122FF">
      <w:pPr>
        <w:rPr>
          <w:rFonts w:ascii="Arial Narrow" w:hAnsi="Arial Narrow"/>
          <w:sz w:val="20"/>
          <w:szCs w:val="20"/>
          <w:lang w:val="en-ZA"/>
        </w:rPr>
      </w:pPr>
    </w:p>
    <w:p w14:paraId="3EF3160F" w14:textId="77777777" w:rsidR="00C47FF4" w:rsidRPr="00C47FF4" w:rsidRDefault="00AE0E35" w:rsidP="00C47FF4">
      <w:pPr>
        <w:ind w:left="360"/>
        <w:rPr>
          <w:rFonts w:ascii="Arial Narrow" w:hAnsi="Arial Narrow"/>
          <w:sz w:val="24"/>
          <w:szCs w:val="24"/>
        </w:rPr>
      </w:pPr>
      <w:r w:rsidRPr="00C47FF4">
        <w:rPr>
          <w:rFonts w:ascii="Arial Narrow" w:hAnsi="Arial Narrow"/>
          <w:b/>
          <w:bCs/>
          <w:sz w:val="24"/>
          <w:szCs w:val="24"/>
        </w:rPr>
        <w:t xml:space="preserve">Lifeguard | Red Cross                                                                                                                           </w:t>
      </w:r>
      <w:r w:rsidR="00C47FF4" w:rsidRPr="00C47FF4">
        <w:rPr>
          <w:rFonts w:ascii="Arial Narrow" w:hAnsi="Arial Narrow"/>
          <w:sz w:val="24"/>
          <w:szCs w:val="24"/>
        </w:rPr>
        <w:t>2012</w:t>
      </w:r>
    </w:p>
    <w:p w14:paraId="3084B38A" w14:textId="5869B619" w:rsidR="00AE0E35" w:rsidRPr="00C47FF4" w:rsidRDefault="00AE0E35" w:rsidP="006A7C52">
      <w:pPr>
        <w:ind w:left="360"/>
        <w:rPr>
          <w:rFonts w:ascii="Arial Narrow" w:hAnsi="Arial Narrow"/>
          <w:sz w:val="24"/>
          <w:szCs w:val="24"/>
        </w:rPr>
      </w:pPr>
      <w:r w:rsidRPr="00C47FF4">
        <w:rPr>
          <w:rFonts w:ascii="Arial Narrow" w:hAnsi="Arial Narrow"/>
          <w:sz w:val="24"/>
          <w:szCs w:val="24"/>
        </w:rPr>
        <w:t>Trained and qualified as a lifeguard through the Red Cross, developing the skills necessary to prevent and respond to aquatic</w:t>
      </w:r>
      <w:r w:rsidR="006A7C52">
        <w:rPr>
          <w:rFonts w:ascii="Arial Narrow" w:hAnsi="Arial Narrow"/>
          <w:sz w:val="24"/>
          <w:szCs w:val="24"/>
        </w:rPr>
        <w:t xml:space="preserve"> </w:t>
      </w:r>
      <w:r w:rsidRPr="00C47FF4">
        <w:rPr>
          <w:rFonts w:ascii="Arial Narrow" w:hAnsi="Arial Narrow"/>
          <w:sz w:val="24"/>
          <w:szCs w:val="24"/>
        </w:rPr>
        <w:t>emergencies</w:t>
      </w:r>
    </w:p>
    <w:p w14:paraId="6DE89377" w14:textId="43C28E09" w:rsidR="00AE0E35" w:rsidRPr="00C47FF4" w:rsidRDefault="00AE0E35" w:rsidP="00AE0E35">
      <w:pPr>
        <w:pStyle w:val="ListParagraph"/>
        <w:numPr>
          <w:ilvl w:val="0"/>
          <w:numId w:val="28"/>
        </w:numPr>
        <w:rPr>
          <w:rFonts w:ascii="Arial Narrow" w:hAnsi="Arial Narrow"/>
          <w:sz w:val="24"/>
          <w:szCs w:val="24"/>
        </w:rPr>
      </w:pPr>
      <w:r w:rsidRPr="00C47FF4">
        <w:rPr>
          <w:rFonts w:ascii="Arial Narrow" w:hAnsi="Arial Narrow"/>
          <w:sz w:val="24"/>
          <w:szCs w:val="24"/>
        </w:rPr>
        <w:t>Maintained a high level of fitness to effectively perform water rescues and provide first aid as required</w:t>
      </w:r>
    </w:p>
    <w:p w14:paraId="344274F8" w14:textId="41ADBA6B" w:rsidR="00AE0E35" w:rsidRPr="006A7C52" w:rsidRDefault="00AE0E35" w:rsidP="006A7C52">
      <w:pPr>
        <w:pStyle w:val="ListParagraph"/>
        <w:numPr>
          <w:ilvl w:val="0"/>
          <w:numId w:val="28"/>
        </w:numPr>
        <w:rPr>
          <w:rFonts w:ascii="Arial Narrow" w:hAnsi="Arial Narrow"/>
          <w:sz w:val="24"/>
          <w:szCs w:val="24"/>
        </w:rPr>
      </w:pPr>
      <w:r w:rsidRPr="00C47FF4">
        <w:rPr>
          <w:rFonts w:ascii="Arial Narrow" w:hAnsi="Arial Narrow"/>
          <w:sz w:val="24"/>
          <w:szCs w:val="24"/>
        </w:rPr>
        <w:t xml:space="preserve">Acted as a safety supervisor, ensuring that all swimmers adhered to pool rules and regulations to prevent accidents and promote </w:t>
      </w:r>
      <w:r w:rsidRPr="006A7C52">
        <w:rPr>
          <w:rFonts w:ascii="Arial Narrow" w:hAnsi="Arial Narrow"/>
          <w:sz w:val="24"/>
          <w:szCs w:val="24"/>
        </w:rPr>
        <w:t>safe swimming environment</w:t>
      </w:r>
    </w:p>
    <w:p w14:paraId="748E1A5E" w14:textId="72078478" w:rsidR="00AE0E35" w:rsidRPr="00C47FF4" w:rsidRDefault="00AE0E35" w:rsidP="00AE0E35">
      <w:pPr>
        <w:pStyle w:val="ListParagraph"/>
        <w:numPr>
          <w:ilvl w:val="0"/>
          <w:numId w:val="30"/>
        </w:numPr>
        <w:rPr>
          <w:rFonts w:ascii="Arial Narrow" w:hAnsi="Arial Narrow"/>
          <w:sz w:val="24"/>
          <w:szCs w:val="24"/>
        </w:rPr>
      </w:pPr>
      <w:r w:rsidRPr="00C47FF4">
        <w:rPr>
          <w:rFonts w:ascii="Arial Narrow" w:hAnsi="Arial Narrow"/>
          <w:sz w:val="24"/>
          <w:szCs w:val="24"/>
        </w:rPr>
        <w:t>Monitored the pool area for potential hazards, taking corrective action when necessary to prevent accidents and promote safety</w:t>
      </w:r>
    </w:p>
    <w:p w14:paraId="0A9684E8" w14:textId="4B49016D" w:rsidR="00AE0E35" w:rsidRPr="00C47FF4" w:rsidRDefault="00AE0E35" w:rsidP="00AE0E35">
      <w:pPr>
        <w:pStyle w:val="ListParagraph"/>
        <w:numPr>
          <w:ilvl w:val="0"/>
          <w:numId w:val="30"/>
        </w:numPr>
        <w:rPr>
          <w:rFonts w:ascii="Arial Narrow" w:hAnsi="Arial Narrow"/>
          <w:sz w:val="24"/>
          <w:szCs w:val="24"/>
        </w:rPr>
      </w:pPr>
      <w:r w:rsidRPr="00C47FF4">
        <w:rPr>
          <w:rFonts w:ascii="Arial Narrow" w:hAnsi="Arial Narrow"/>
          <w:sz w:val="24"/>
          <w:szCs w:val="24"/>
        </w:rPr>
        <w:t>Communicated effectively with swimmers, parents, and colleagues to ensure a positive and safe experience for all</w:t>
      </w:r>
    </w:p>
    <w:p w14:paraId="178A7261" w14:textId="6A7BC0F6" w:rsidR="00AE0E35" w:rsidRPr="006A7C52" w:rsidRDefault="00AE0E35" w:rsidP="006A7C52">
      <w:pPr>
        <w:pStyle w:val="ListParagraph"/>
        <w:numPr>
          <w:ilvl w:val="0"/>
          <w:numId w:val="30"/>
        </w:numPr>
        <w:rPr>
          <w:rFonts w:ascii="Arial Narrow" w:hAnsi="Arial Narrow"/>
          <w:sz w:val="20"/>
          <w:szCs w:val="20"/>
        </w:rPr>
      </w:pPr>
      <w:r w:rsidRPr="006A7C52">
        <w:rPr>
          <w:rFonts w:ascii="Arial Narrow" w:hAnsi="Arial Narrow"/>
          <w:sz w:val="20"/>
          <w:szCs w:val="20"/>
        </w:rPr>
        <w:t>Maintained appropriate certifications and kept up to date with industry best practices and safety protocols.</w:t>
      </w:r>
    </w:p>
    <w:p w14:paraId="409C47E5" w14:textId="7BBE43D6" w:rsidR="006A7C52" w:rsidRPr="00AE0E35" w:rsidRDefault="006A7C52" w:rsidP="006A7C52">
      <w:pPr>
        <w:pStyle w:val="ListParagraph"/>
        <w:rPr>
          <w:rFonts w:ascii="Arial Narrow" w:hAnsi="Arial Narrow"/>
          <w:sz w:val="20"/>
          <w:szCs w:val="20"/>
        </w:rPr>
      </w:pPr>
      <w:r w:rsidRPr="00EA5217">
        <w:rPr>
          <w:noProof/>
          <w:color w:val="0070C0"/>
          <w:sz w:val="24"/>
          <w:szCs w:val="24"/>
          <w:lang w:val="en-Z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975D0D" wp14:editId="4EBABF41">
                <wp:simplePos x="0" y="0"/>
                <wp:positionH relativeFrom="margin">
                  <wp:posOffset>-7620</wp:posOffset>
                </wp:positionH>
                <wp:positionV relativeFrom="paragraph">
                  <wp:posOffset>209550</wp:posOffset>
                </wp:positionV>
                <wp:extent cx="6605905" cy="7620"/>
                <wp:effectExtent l="0" t="0" r="23495" b="304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05905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F58E7A" id="Straight Connector 16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6pt,16.5pt" to="519.5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" strokecolor="#0070c0" strokeweight="1pt">
                <v:stroke joinstyle="miter"/>
                <w10:wrap anchorx="margin"/>
              </v:line>
            </w:pict>
          </mc:Fallback>
        </mc:AlternateContent>
      </w:r>
    </w:p>
    <w:p w14:paraId="0CCEA3D1" w14:textId="77777777" w:rsidR="006A7C52" w:rsidRDefault="006A7C52" w:rsidP="00C106CC">
      <w:pPr>
        <w:spacing w:after="0"/>
        <w:rPr>
          <w:rFonts w:ascii="Arial Narrow" w:hAnsi="Arial Narrow"/>
          <w:color w:val="0070C0"/>
          <w:sz w:val="24"/>
          <w:szCs w:val="24"/>
          <w:lang w:val="en-ZA"/>
        </w:rPr>
      </w:pPr>
    </w:p>
    <w:p w14:paraId="62EC070B" w14:textId="467EE2C6" w:rsidR="00F249B1" w:rsidRPr="006A7C52" w:rsidRDefault="00EA5217" w:rsidP="00C106CC">
      <w:pPr>
        <w:spacing w:after="0"/>
        <w:rPr>
          <w:rFonts w:ascii="Arial Narrow" w:hAnsi="Arial Narrow"/>
          <w:color w:val="0070C0"/>
          <w:sz w:val="28"/>
          <w:szCs w:val="28"/>
          <w:lang w:val="en-ZA"/>
        </w:rPr>
      </w:pPr>
      <w:r w:rsidRPr="006A7C52">
        <w:rPr>
          <w:rFonts w:ascii="Arial Narrow" w:hAnsi="Arial Narrow"/>
          <w:color w:val="0070C0"/>
          <w:sz w:val="28"/>
          <w:szCs w:val="28"/>
          <w:lang w:val="en-ZA"/>
        </w:rPr>
        <w:t xml:space="preserve">L A N G U A G E S </w:t>
      </w:r>
    </w:p>
    <w:p w14:paraId="2F9ADFFA" w14:textId="77777777" w:rsidR="006A7C52" w:rsidRPr="004F6193" w:rsidRDefault="006A7C52" w:rsidP="00C106CC">
      <w:pPr>
        <w:spacing w:after="0"/>
        <w:rPr>
          <w:rFonts w:ascii="Arial Narrow" w:hAnsi="Arial Narrow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9A792A" w:rsidRPr="006A7C52" w14:paraId="0F227F97" w14:textId="77777777" w:rsidTr="004F6193">
        <w:tc>
          <w:tcPr>
            <w:tcW w:w="2091" w:type="dxa"/>
          </w:tcPr>
          <w:p w14:paraId="036930EF" w14:textId="77777777" w:rsidR="006A7C52" w:rsidRDefault="009A792A" w:rsidP="00C106CC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6A7C52">
              <w:rPr>
                <w:rFonts w:ascii="Arial Narrow" w:hAnsi="Arial Narrow"/>
                <w:b/>
                <w:bCs/>
                <w:sz w:val="24"/>
                <w:szCs w:val="24"/>
                <w:lang w:val="en-ZA"/>
              </w:rPr>
              <w:lastRenderedPageBreak/>
              <w:t>English</w:t>
            </w:r>
            <w:r w:rsidRPr="006A7C52">
              <w:rPr>
                <w:rFonts w:ascii="Arial Narrow" w:hAnsi="Arial Narrow"/>
                <w:sz w:val="24"/>
                <w:szCs w:val="24"/>
                <w:lang w:val="en-ZA"/>
              </w:rPr>
              <w:t xml:space="preserve"> </w:t>
            </w:r>
          </w:p>
          <w:p w14:paraId="12094569" w14:textId="09D9CBB9" w:rsidR="009A792A" w:rsidRPr="006A7C52" w:rsidRDefault="009A792A" w:rsidP="00C106CC">
            <w:pPr>
              <w:rPr>
                <w:rFonts w:ascii="Arial Narrow" w:hAnsi="Arial Narrow"/>
                <w:color w:val="0070C0"/>
                <w:sz w:val="24"/>
                <w:szCs w:val="24"/>
                <w:lang w:val="en-ZA"/>
              </w:rPr>
            </w:pPr>
            <w:r w:rsidRPr="006A7C52">
              <w:rPr>
                <w:rFonts w:ascii="Arial Narrow" w:hAnsi="Arial Narrow"/>
                <w:sz w:val="24"/>
                <w:szCs w:val="24"/>
                <w:lang w:val="en-ZA"/>
              </w:rPr>
              <w:t>(Fluent)</w:t>
            </w:r>
          </w:p>
        </w:tc>
        <w:tc>
          <w:tcPr>
            <w:tcW w:w="2091" w:type="dxa"/>
          </w:tcPr>
          <w:p w14:paraId="08B8989A" w14:textId="743FFAB6" w:rsidR="009A792A" w:rsidRPr="006A7C52" w:rsidRDefault="009A792A" w:rsidP="00C106CC">
            <w:pPr>
              <w:rPr>
                <w:rFonts w:ascii="Arial Narrow" w:hAnsi="Arial Narrow"/>
                <w:color w:val="0070C0"/>
                <w:sz w:val="24"/>
                <w:szCs w:val="24"/>
                <w:lang w:val="en-ZA"/>
              </w:rPr>
            </w:pPr>
            <w:r w:rsidRPr="006A7C52">
              <w:rPr>
                <w:rFonts w:ascii="Arial Narrow" w:hAnsi="Arial Narrow"/>
                <w:b/>
                <w:bCs/>
                <w:sz w:val="24"/>
                <w:szCs w:val="24"/>
                <w:lang w:val="en-ZA"/>
              </w:rPr>
              <w:t>Macedonian</w:t>
            </w:r>
            <w:r w:rsidRPr="006A7C52">
              <w:rPr>
                <w:rFonts w:ascii="Arial Narrow" w:hAnsi="Arial Narrow"/>
                <w:sz w:val="24"/>
                <w:szCs w:val="24"/>
                <w:lang w:val="en-ZA"/>
              </w:rPr>
              <w:t xml:space="preserve"> (Native)</w:t>
            </w:r>
          </w:p>
        </w:tc>
        <w:tc>
          <w:tcPr>
            <w:tcW w:w="2091" w:type="dxa"/>
          </w:tcPr>
          <w:p w14:paraId="4B33634F" w14:textId="77777777" w:rsidR="006A7C52" w:rsidRDefault="009A792A" w:rsidP="00C106CC">
            <w:pPr>
              <w:rPr>
                <w:rFonts w:ascii="Arial Narrow" w:hAnsi="Arial Narrow"/>
                <w:sz w:val="24"/>
                <w:szCs w:val="24"/>
                <w:lang w:val="en-ZA"/>
              </w:rPr>
            </w:pPr>
            <w:r w:rsidRPr="006A7C52">
              <w:rPr>
                <w:rFonts w:ascii="Arial Narrow" w:hAnsi="Arial Narrow"/>
                <w:b/>
                <w:bCs/>
                <w:sz w:val="24"/>
                <w:szCs w:val="24"/>
                <w:lang w:val="en-ZA"/>
              </w:rPr>
              <w:t>Bulgar</w:t>
            </w:r>
            <w:r w:rsidR="004F6193" w:rsidRPr="006A7C52">
              <w:rPr>
                <w:rFonts w:ascii="Arial Narrow" w:hAnsi="Arial Narrow"/>
                <w:b/>
                <w:bCs/>
                <w:sz w:val="24"/>
                <w:szCs w:val="24"/>
                <w:lang w:val="en-ZA"/>
              </w:rPr>
              <w:t>ian</w:t>
            </w:r>
            <w:r w:rsidRPr="006A7C52">
              <w:rPr>
                <w:rFonts w:ascii="Arial Narrow" w:hAnsi="Arial Narrow"/>
                <w:sz w:val="24"/>
                <w:szCs w:val="24"/>
                <w:lang w:val="en-ZA"/>
              </w:rPr>
              <w:t xml:space="preserve"> </w:t>
            </w:r>
          </w:p>
          <w:p w14:paraId="2CC2FC0D" w14:textId="6F81374C" w:rsidR="009A792A" w:rsidRPr="006A7C52" w:rsidRDefault="009A792A" w:rsidP="00C106CC">
            <w:pPr>
              <w:rPr>
                <w:rFonts w:ascii="Arial Narrow" w:hAnsi="Arial Narrow"/>
                <w:color w:val="0070C0"/>
                <w:sz w:val="24"/>
                <w:szCs w:val="24"/>
                <w:lang w:val="en-ZA"/>
              </w:rPr>
            </w:pPr>
            <w:r w:rsidRPr="006A7C52">
              <w:rPr>
                <w:rFonts w:ascii="Arial Narrow" w:hAnsi="Arial Narrow"/>
                <w:sz w:val="24"/>
                <w:szCs w:val="24"/>
                <w:lang w:val="en-ZA"/>
              </w:rPr>
              <w:t>(</w:t>
            </w:r>
            <w:r w:rsidR="004F6193" w:rsidRPr="006A7C52">
              <w:rPr>
                <w:rFonts w:ascii="Arial Narrow" w:hAnsi="Arial Narrow"/>
                <w:sz w:val="24"/>
                <w:szCs w:val="24"/>
                <w:lang w:val="en-ZA"/>
              </w:rPr>
              <w:t>Fluent</w:t>
            </w:r>
            <w:r w:rsidRPr="006A7C52">
              <w:rPr>
                <w:rFonts w:ascii="Arial Narrow" w:hAnsi="Arial Narrow"/>
                <w:sz w:val="24"/>
                <w:szCs w:val="24"/>
                <w:lang w:val="en-ZA"/>
              </w:rPr>
              <w:t>)</w:t>
            </w:r>
          </w:p>
        </w:tc>
        <w:tc>
          <w:tcPr>
            <w:tcW w:w="2091" w:type="dxa"/>
          </w:tcPr>
          <w:p w14:paraId="4F4C49BA" w14:textId="5581FD0B" w:rsidR="009A792A" w:rsidRPr="006A7C52" w:rsidRDefault="009A792A" w:rsidP="00C106CC">
            <w:pPr>
              <w:rPr>
                <w:rFonts w:ascii="Arial Narrow" w:hAnsi="Arial Narrow"/>
                <w:color w:val="0070C0"/>
                <w:sz w:val="24"/>
                <w:szCs w:val="24"/>
                <w:lang w:val="en-ZA"/>
              </w:rPr>
            </w:pPr>
            <w:r w:rsidRPr="006A7C52">
              <w:rPr>
                <w:rFonts w:ascii="Arial Narrow" w:hAnsi="Arial Narrow"/>
                <w:b/>
                <w:bCs/>
                <w:sz w:val="24"/>
                <w:szCs w:val="24"/>
                <w:lang w:val="en-ZA"/>
              </w:rPr>
              <w:t>Spanish</w:t>
            </w:r>
            <w:r w:rsidRPr="006A7C52">
              <w:rPr>
                <w:rFonts w:ascii="Arial Narrow" w:hAnsi="Arial Narrow"/>
                <w:sz w:val="24"/>
                <w:szCs w:val="24"/>
                <w:lang w:val="en-ZA"/>
              </w:rPr>
              <w:t xml:space="preserve"> (Intermediate)</w:t>
            </w:r>
          </w:p>
        </w:tc>
        <w:tc>
          <w:tcPr>
            <w:tcW w:w="2092" w:type="dxa"/>
          </w:tcPr>
          <w:p w14:paraId="73DD3F7E" w14:textId="77777777" w:rsidR="006A7C52" w:rsidRDefault="004F6193" w:rsidP="00C106CC">
            <w:pPr>
              <w:rPr>
                <w:rFonts w:ascii="Arial Narrow" w:hAnsi="Arial Narrow"/>
                <w:b/>
                <w:bCs/>
                <w:sz w:val="24"/>
                <w:szCs w:val="24"/>
                <w:lang w:val="en-ZA"/>
              </w:rPr>
            </w:pPr>
            <w:r w:rsidRPr="006A7C52">
              <w:rPr>
                <w:rFonts w:ascii="Arial Narrow" w:hAnsi="Arial Narrow"/>
                <w:b/>
                <w:bCs/>
                <w:sz w:val="24"/>
                <w:szCs w:val="24"/>
                <w:lang w:val="en-ZA"/>
              </w:rPr>
              <w:t>German</w:t>
            </w:r>
          </w:p>
          <w:p w14:paraId="3CB53797" w14:textId="0D759B8E" w:rsidR="009A792A" w:rsidRPr="006A7C52" w:rsidRDefault="004F6193" w:rsidP="00C106CC">
            <w:pPr>
              <w:rPr>
                <w:rFonts w:ascii="Arial Narrow" w:hAnsi="Arial Narrow"/>
                <w:color w:val="0070C0"/>
                <w:sz w:val="24"/>
                <w:szCs w:val="24"/>
                <w:lang w:val="en-ZA"/>
              </w:rPr>
            </w:pPr>
            <w:r w:rsidRPr="006A7C52">
              <w:rPr>
                <w:rFonts w:ascii="Arial Narrow" w:hAnsi="Arial Narrow"/>
                <w:sz w:val="24"/>
                <w:szCs w:val="24"/>
                <w:lang w:val="en-ZA"/>
              </w:rPr>
              <w:t xml:space="preserve"> (Basic)</w:t>
            </w:r>
          </w:p>
        </w:tc>
      </w:tr>
    </w:tbl>
    <w:p w14:paraId="527A009F" w14:textId="77777777" w:rsidR="006A7C52" w:rsidRDefault="00977401" w:rsidP="00C106CC">
      <w:pPr>
        <w:spacing w:after="0"/>
        <w:rPr>
          <w:rFonts w:ascii="Arial Narrow" w:hAnsi="Arial Narrow"/>
          <w:color w:val="0070C0"/>
          <w:sz w:val="24"/>
          <w:szCs w:val="24"/>
          <w:lang w:val="en-ZA"/>
        </w:rPr>
      </w:pPr>
      <w:r w:rsidRPr="00EA5217">
        <w:rPr>
          <w:rFonts w:ascii="Arial Narrow" w:hAnsi="Arial Narrow"/>
          <w:noProof/>
          <w:color w:val="0070C0"/>
          <w:sz w:val="24"/>
          <w:szCs w:val="24"/>
          <w:lang w:val="en-Z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DBD941" wp14:editId="0250C2EC">
                <wp:simplePos x="0" y="0"/>
                <wp:positionH relativeFrom="margin">
                  <wp:posOffset>0</wp:posOffset>
                </wp:positionH>
                <wp:positionV relativeFrom="paragraph">
                  <wp:posOffset>93409</wp:posOffset>
                </wp:positionV>
                <wp:extent cx="6598285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982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38E2780D" id="Straight Connector 17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7.35pt" to="519.5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" strokecolor="#0070c0" strokeweight="1pt">
                <v:stroke joinstyle="miter"/>
                <w10:wrap anchorx="margin"/>
              </v:line>
            </w:pict>
          </mc:Fallback>
        </mc:AlternateContent>
      </w:r>
      <w:r w:rsidR="008D3613">
        <w:rPr>
          <w:rFonts w:ascii="Arial Narrow" w:hAnsi="Arial Narrow"/>
          <w:sz w:val="20"/>
          <w:szCs w:val="20"/>
          <w:lang w:val="en-ZA"/>
        </w:rPr>
        <w:br/>
      </w:r>
    </w:p>
    <w:p w14:paraId="57C79730" w14:textId="7586E131" w:rsidR="00EA5217" w:rsidRPr="006A7C52" w:rsidRDefault="00EA5217" w:rsidP="00C106CC">
      <w:pPr>
        <w:spacing w:after="0"/>
        <w:rPr>
          <w:rFonts w:ascii="Arial Narrow" w:hAnsi="Arial Narrow"/>
          <w:color w:val="0070C0"/>
          <w:sz w:val="28"/>
          <w:szCs w:val="28"/>
          <w:lang w:val="en-ZA"/>
        </w:rPr>
      </w:pPr>
      <w:r w:rsidRPr="006A7C52">
        <w:rPr>
          <w:rFonts w:ascii="Arial Narrow" w:hAnsi="Arial Narrow"/>
          <w:color w:val="0070C0"/>
          <w:sz w:val="28"/>
          <w:szCs w:val="28"/>
          <w:lang w:val="en-ZA"/>
        </w:rPr>
        <w:t>H O B B I E S</w:t>
      </w:r>
    </w:p>
    <w:p w14:paraId="09E2EA97" w14:textId="77777777" w:rsidR="006A7C52" w:rsidRPr="00EA5217" w:rsidRDefault="006A7C52" w:rsidP="00C106CC">
      <w:pPr>
        <w:spacing w:after="0"/>
        <w:rPr>
          <w:rFonts w:ascii="Arial Narrow" w:hAnsi="Arial Narrow"/>
          <w:color w:val="0070C0"/>
          <w:sz w:val="24"/>
          <w:szCs w:val="24"/>
          <w:lang w:val="en-ZA"/>
        </w:rPr>
      </w:pPr>
    </w:p>
    <w:p w14:paraId="70BD8A02" w14:textId="01C0A048" w:rsidR="006A7C52" w:rsidRPr="006A7C52" w:rsidRDefault="00691B02" w:rsidP="00C106CC">
      <w:pPr>
        <w:spacing w:after="0"/>
        <w:rPr>
          <w:rFonts w:ascii="Arial Narrow" w:hAnsi="Arial Narrow"/>
          <w:sz w:val="24"/>
          <w:szCs w:val="24"/>
          <w:lang w:val="en-ZA"/>
        </w:rPr>
      </w:pPr>
      <w:r w:rsidRPr="006A7C52">
        <w:rPr>
          <w:rFonts w:ascii="Arial Narrow" w:hAnsi="Arial Narrow"/>
          <w:sz w:val="24"/>
          <w:szCs w:val="24"/>
          <w:lang w:val="en-ZA"/>
        </w:rPr>
        <w:t>Fitness</w:t>
      </w:r>
      <w:r w:rsidR="00EA5217" w:rsidRPr="006A7C52">
        <w:rPr>
          <w:rFonts w:ascii="Arial Narrow" w:hAnsi="Arial Narrow"/>
          <w:sz w:val="24"/>
          <w:szCs w:val="24"/>
          <w:lang w:val="en-ZA"/>
        </w:rPr>
        <w:t xml:space="preserve"> | </w:t>
      </w:r>
      <w:r w:rsidRPr="006A7C52">
        <w:rPr>
          <w:rFonts w:ascii="Arial Narrow" w:hAnsi="Arial Narrow"/>
          <w:sz w:val="24"/>
          <w:szCs w:val="24"/>
          <w:lang w:val="en-ZA"/>
        </w:rPr>
        <w:t>Playing Football</w:t>
      </w:r>
      <w:r w:rsidR="0044458D" w:rsidRPr="006A7C52">
        <w:rPr>
          <w:rFonts w:ascii="Arial Narrow" w:hAnsi="Arial Narrow"/>
          <w:sz w:val="24"/>
          <w:szCs w:val="24"/>
          <w:lang w:val="en-ZA"/>
        </w:rPr>
        <w:t xml:space="preserve"> </w:t>
      </w:r>
      <w:r w:rsidR="0053003C" w:rsidRPr="006A7C52">
        <w:rPr>
          <w:rFonts w:ascii="Arial Narrow" w:hAnsi="Arial Narrow"/>
          <w:sz w:val="24"/>
          <w:szCs w:val="24"/>
          <w:lang w:val="en-ZA"/>
        </w:rPr>
        <w:t xml:space="preserve">| </w:t>
      </w:r>
      <w:r w:rsidR="00FC1227" w:rsidRPr="006A7C52">
        <w:rPr>
          <w:rFonts w:ascii="Arial Narrow" w:hAnsi="Arial Narrow"/>
          <w:sz w:val="24"/>
          <w:szCs w:val="24"/>
          <w:lang w:val="en-ZA"/>
        </w:rPr>
        <w:t xml:space="preserve">Listening to Music | </w:t>
      </w:r>
      <w:r w:rsidR="00620AF0" w:rsidRPr="006A7C52">
        <w:rPr>
          <w:rFonts w:ascii="Arial Narrow" w:hAnsi="Arial Narrow"/>
          <w:sz w:val="24"/>
          <w:szCs w:val="24"/>
          <w:lang w:val="en-ZA"/>
        </w:rPr>
        <w:t>Professional Development</w:t>
      </w:r>
    </w:p>
    <w:p w14:paraId="1746F60D" w14:textId="55D19FE1" w:rsidR="006A7C52" w:rsidRDefault="006A7C52" w:rsidP="00C106CC">
      <w:pPr>
        <w:spacing w:after="0"/>
        <w:rPr>
          <w:rFonts w:ascii="Arial Narrow" w:hAnsi="Arial Narrow"/>
          <w:sz w:val="20"/>
          <w:szCs w:val="20"/>
          <w:lang w:val="en-ZA"/>
        </w:rPr>
      </w:pPr>
      <w:r w:rsidRPr="00EA5217">
        <w:rPr>
          <w:rFonts w:ascii="Arial Narrow" w:hAnsi="Arial Narrow"/>
          <w:noProof/>
          <w:color w:val="0070C0"/>
          <w:sz w:val="24"/>
          <w:szCs w:val="24"/>
          <w:lang w:val="en-Z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9D8A98" wp14:editId="37875A4B">
                <wp:simplePos x="0" y="0"/>
                <wp:positionH relativeFrom="column">
                  <wp:posOffset>40640</wp:posOffset>
                </wp:positionH>
                <wp:positionV relativeFrom="paragraph">
                  <wp:posOffset>161925</wp:posOffset>
                </wp:positionV>
                <wp:extent cx="6598285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982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714320D" id="Straight Connector 18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.2pt,12.75pt" to="522.75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" strokecolor="#0070c0" strokeweight="1pt">
                <v:stroke joinstyle="miter"/>
              </v:line>
            </w:pict>
          </mc:Fallback>
        </mc:AlternateContent>
      </w:r>
    </w:p>
    <w:p w14:paraId="7DD39408" w14:textId="2286A08D" w:rsidR="00EA5217" w:rsidRPr="00EA5217" w:rsidRDefault="0052585D" w:rsidP="00EA5217">
      <w:pPr>
        <w:rPr>
          <w:rFonts w:ascii="Arial Narrow" w:hAnsi="Arial Narrow"/>
          <w:color w:val="0070C0"/>
          <w:sz w:val="24"/>
          <w:szCs w:val="24"/>
          <w:lang w:val="en-ZA"/>
        </w:rPr>
      </w:pPr>
      <w:r>
        <w:rPr>
          <w:rFonts w:ascii="Arial Narrow" w:hAnsi="Arial Narrow"/>
          <w:color w:val="0070C0"/>
          <w:sz w:val="24"/>
          <w:szCs w:val="24"/>
          <w:lang w:val="en-ZA"/>
        </w:rPr>
        <w:br/>
      </w:r>
      <w:r w:rsidR="00EA5217" w:rsidRPr="00EA5217">
        <w:rPr>
          <w:rFonts w:ascii="Arial Narrow" w:hAnsi="Arial Narrow"/>
          <w:color w:val="0070C0"/>
          <w:sz w:val="24"/>
          <w:szCs w:val="24"/>
          <w:lang w:val="en-ZA"/>
        </w:rPr>
        <w:t xml:space="preserve">R E F E R E N C E S  A V A I L A B L E   U P O N   R E Q U E S T </w:t>
      </w:r>
    </w:p>
    <w:sectPr w:rsidR="00EA5217" w:rsidRPr="00EA5217" w:rsidSect="001459B4">
      <w:footerReference w:type="even" r:id="rId10"/>
      <w:footerReference w:type="default" r:id="rId11"/>
      <w:footerReference w:type="first" r:id="rId12"/>
      <w:pgSz w:w="11906" w:h="16838"/>
      <w:pgMar w:top="720" w:right="720" w:bottom="720" w:left="72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3097D" w14:textId="77777777" w:rsidR="001459B4" w:rsidRDefault="001459B4" w:rsidP="00EA5217">
      <w:pPr>
        <w:spacing w:after="0" w:line="240" w:lineRule="auto"/>
      </w:pPr>
      <w:r>
        <w:separator/>
      </w:r>
    </w:p>
  </w:endnote>
  <w:endnote w:type="continuationSeparator" w:id="0">
    <w:p w14:paraId="602A1872" w14:textId="77777777" w:rsidR="001459B4" w:rsidRDefault="001459B4" w:rsidP="00EA5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7E79F" w14:textId="41EB0115" w:rsidR="00EA5217" w:rsidRPr="00EA5217" w:rsidRDefault="00EA5217" w:rsidP="00EA5217">
    <w:pPr>
      <w:pStyle w:val="Footer"/>
      <w:jc w:val="right"/>
      <w:rPr>
        <w:rFonts w:ascii="Arial Narrow" w:hAnsi="Arial Narrow"/>
        <w:color w:val="0070C0"/>
        <w:lang w:val="en-ZA"/>
      </w:rPr>
    </w:pPr>
    <w:r w:rsidRPr="00EA5217">
      <w:rPr>
        <w:rFonts w:ascii="Arial Narrow" w:hAnsi="Arial Narrow"/>
        <w:color w:val="0070C0"/>
        <w:lang w:val="en-ZA"/>
      </w:rPr>
      <w:t xml:space="preserve">Thank you for your </w:t>
    </w:r>
    <w:r w:rsidRPr="00EA5217">
      <w:rPr>
        <w:rFonts w:ascii="Arial Narrow" w:hAnsi="Arial Narrow"/>
        <w:color w:val="0070C0"/>
        <w:lang w:val="en-ZA"/>
      </w:rPr>
      <w:br/>
      <w:t xml:space="preserve">consideration.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69CFD" w14:textId="110A87A9" w:rsidR="00EA5217" w:rsidRPr="00EA5217" w:rsidRDefault="00EA5217" w:rsidP="00EA5217">
    <w:pPr>
      <w:pStyle w:val="Footer"/>
      <w:jc w:val="right"/>
      <w:rPr>
        <w:rFonts w:ascii="Arial Narrow" w:hAnsi="Arial Narrow"/>
        <w:color w:val="0070C0"/>
        <w:lang w:val="en-ZA"/>
      </w:rPr>
    </w:pPr>
    <w:r w:rsidRPr="00EA5217">
      <w:rPr>
        <w:rFonts w:ascii="Arial Narrow" w:hAnsi="Arial Narrow"/>
        <w:color w:val="0070C0"/>
        <w:lang w:val="en-ZA"/>
      </w:rPr>
      <w:t xml:space="preserve">Thank you for your </w:t>
    </w:r>
    <w:r w:rsidRPr="00EA5217">
      <w:rPr>
        <w:rFonts w:ascii="Arial Narrow" w:hAnsi="Arial Narrow"/>
        <w:color w:val="0070C0"/>
        <w:lang w:val="en-ZA"/>
      </w:rPr>
      <w:br/>
      <w:t xml:space="preserve">consideration.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462CD" w14:textId="513DED6E" w:rsidR="00EA5217" w:rsidRPr="00EA5217" w:rsidRDefault="00EA5217" w:rsidP="00EA5217">
    <w:pPr>
      <w:pStyle w:val="Footer"/>
      <w:rPr>
        <w:color w:val="0070C0"/>
        <w:lang w:val="en-ZA"/>
      </w:rPr>
    </w:pPr>
    <w:r w:rsidRPr="00EA5217">
      <w:rPr>
        <w:color w:val="0070C0"/>
        <w:lang w:val="en-ZA"/>
      </w:rPr>
      <w:t xml:space="preserve">Thank you for your </w:t>
    </w:r>
    <w:r>
      <w:rPr>
        <w:color w:val="0070C0"/>
        <w:lang w:val="en-ZA"/>
      </w:rPr>
      <w:br/>
    </w:r>
    <w:r w:rsidRPr="00EA5217">
      <w:rPr>
        <w:color w:val="0070C0"/>
        <w:lang w:val="en-ZA"/>
      </w:rPr>
      <w:t xml:space="preserve">consideration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B305A" w14:textId="77777777" w:rsidR="001459B4" w:rsidRDefault="001459B4" w:rsidP="00EA5217">
      <w:pPr>
        <w:spacing w:after="0" w:line="240" w:lineRule="auto"/>
      </w:pPr>
      <w:r>
        <w:separator/>
      </w:r>
    </w:p>
  </w:footnote>
  <w:footnote w:type="continuationSeparator" w:id="0">
    <w:p w14:paraId="2040C2BB" w14:textId="77777777" w:rsidR="001459B4" w:rsidRDefault="001459B4" w:rsidP="00EA5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4CAD"/>
    <w:multiLevelType w:val="hybridMultilevel"/>
    <w:tmpl w:val="45565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37FFC"/>
    <w:multiLevelType w:val="hybridMultilevel"/>
    <w:tmpl w:val="695C4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B291B"/>
    <w:multiLevelType w:val="hybridMultilevel"/>
    <w:tmpl w:val="61C8BE10"/>
    <w:lvl w:ilvl="0" w:tplc="08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3" w15:restartNumberingAfterBreak="0">
    <w:nsid w:val="08497BF8"/>
    <w:multiLevelType w:val="hybridMultilevel"/>
    <w:tmpl w:val="12AA4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4247F"/>
    <w:multiLevelType w:val="hybridMultilevel"/>
    <w:tmpl w:val="97A6356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C6B71"/>
    <w:multiLevelType w:val="hybridMultilevel"/>
    <w:tmpl w:val="5CB4E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E12950"/>
    <w:multiLevelType w:val="hybridMultilevel"/>
    <w:tmpl w:val="2FCAA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B3F5B"/>
    <w:multiLevelType w:val="hybridMultilevel"/>
    <w:tmpl w:val="A078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E7007"/>
    <w:multiLevelType w:val="hybridMultilevel"/>
    <w:tmpl w:val="9D2E8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001334"/>
    <w:multiLevelType w:val="multilevel"/>
    <w:tmpl w:val="AA309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4786218"/>
    <w:multiLevelType w:val="hybridMultilevel"/>
    <w:tmpl w:val="E368C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A065E5"/>
    <w:multiLevelType w:val="hybridMultilevel"/>
    <w:tmpl w:val="19262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22188"/>
    <w:multiLevelType w:val="hybridMultilevel"/>
    <w:tmpl w:val="10608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722DA"/>
    <w:multiLevelType w:val="hybridMultilevel"/>
    <w:tmpl w:val="5818F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117F9A"/>
    <w:multiLevelType w:val="multilevel"/>
    <w:tmpl w:val="3696713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3494BA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B057FE1"/>
    <w:multiLevelType w:val="hybridMultilevel"/>
    <w:tmpl w:val="5EA8B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8B708D"/>
    <w:multiLevelType w:val="hybridMultilevel"/>
    <w:tmpl w:val="2AAA1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FA4545"/>
    <w:multiLevelType w:val="hybridMultilevel"/>
    <w:tmpl w:val="E5FC7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B00D03"/>
    <w:multiLevelType w:val="hybridMultilevel"/>
    <w:tmpl w:val="CCE85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59552C"/>
    <w:multiLevelType w:val="hybridMultilevel"/>
    <w:tmpl w:val="98A6C3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3414B9"/>
    <w:multiLevelType w:val="hybridMultilevel"/>
    <w:tmpl w:val="89F60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53807"/>
    <w:multiLevelType w:val="hybridMultilevel"/>
    <w:tmpl w:val="609A8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454538"/>
    <w:multiLevelType w:val="hybridMultilevel"/>
    <w:tmpl w:val="E97A8284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23" w15:restartNumberingAfterBreak="0">
    <w:nsid w:val="67AE5612"/>
    <w:multiLevelType w:val="hybridMultilevel"/>
    <w:tmpl w:val="2B62A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F11D67"/>
    <w:multiLevelType w:val="hybridMultilevel"/>
    <w:tmpl w:val="13FA9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D5638"/>
    <w:multiLevelType w:val="hybridMultilevel"/>
    <w:tmpl w:val="D5549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3F63DB"/>
    <w:multiLevelType w:val="hybridMultilevel"/>
    <w:tmpl w:val="4E686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BC2373"/>
    <w:multiLevelType w:val="hybridMultilevel"/>
    <w:tmpl w:val="4BC2A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74CB52">
      <w:numFmt w:val="bullet"/>
      <w:lvlText w:val="•"/>
      <w:lvlJc w:val="left"/>
      <w:pPr>
        <w:ind w:left="1440" w:hanging="360"/>
      </w:pPr>
      <w:rPr>
        <w:rFonts w:ascii="Arial Narrow" w:eastAsiaTheme="minorHAnsi" w:hAnsi="Arial Narrow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A44B3B"/>
    <w:multiLevelType w:val="hybridMultilevel"/>
    <w:tmpl w:val="9F9A5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E753CA"/>
    <w:multiLevelType w:val="hybridMultilevel"/>
    <w:tmpl w:val="5B86A9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319193">
    <w:abstractNumId w:val="25"/>
  </w:num>
  <w:num w:numId="2" w16cid:durableId="1554930096">
    <w:abstractNumId w:val="3"/>
  </w:num>
  <w:num w:numId="3" w16cid:durableId="1863739914">
    <w:abstractNumId w:val="19"/>
  </w:num>
  <w:num w:numId="4" w16cid:durableId="1980109557">
    <w:abstractNumId w:val="23"/>
  </w:num>
  <w:num w:numId="5" w16cid:durableId="1358115678">
    <w:abstractNumId w:val="18"/>
  </w:num>
  <w:num w:numId="6" w16cid:durableId="176845981">
    <w:abstractNumId w:val="29"/>
  </w:num>
  <w:num w:numId="7" w16cid:durableId="1823740468">
    <w:abstractNumId w:val="4"/>
  </w:num>
  <w:num w:numId="8" w16cid:durableId="1343167509">
    <w:abstractNumId w:val="9"/>
  </w:num>
  <w:num w:numId="9" w16cid:durableId="746537451">
    <w:abstractNumId w:val="14"/>
  </w:num>
  <w:num w:numId="10" w16cid:durableId="2042315470">
    <w:abstractNumId w:val="7"/>
  </w:num>
  <w:num w:numId="11" w16cid:durableId="980842053">
    <w:abstractNumId w:val="6"/>
  </w:num>
  <w:num w:numId="12" w16cid:durableId="1515337084">
    <w:abstractNumId w:val="0"/>
  </w:num>
  <w:num w:numId="13" w16cid:durableId="478310071">
    <w:abstractNumId w:val="15"/>
  </w:num>
  <w:num w:numId="14" w16cid:durableId="757167872">
    <w:abstractNumId w:val="16"/>
  </w:num>
  <w:num w:numId="15" w16cid:durableId="343212885">
    <w:abstractNumId w:val="12"/>
  </w:num>
  <w:num w:numId="16" w16cid:durableId="358360561">
    <w:abstractNumId w:val="8"/>
  </w:num>
  <w:num w:numId="17" w16cid:durableId="576520213">
    <w:abstractNumId w:val="20"/>
  </w:num>
  <w:num w:numId="18" w16cid:durableId="1974941052">
    <w:abstractNumId w:val="5"/>
  </w:num>
  <w:num w:numId="19" w16cid:durableId="1007709752">
    <w:abstractNumId w:val="13"/>
  </w:num>
  <w:num w:numId="20" w16cid:durableId="1473867568">
    <w:abstractNumId w:val="28"/>
  </w:num>
  <w:num w:numId="21" w16cid:durableId="839347407">
    <w:abstractNumId w:val="24"/>
  </w:num>
  <w:num w:numId="22" w16cid:durableId="420176102">
    <w:abstractNumId w:val="10"/>
  </w:num>
  <w:num w:numId="23" w16cid:durableId="1417359832">
    <w:abstractNumId w:val="21"/>
  </w:num>
  <w:num w:numId="24" w16cid:durableId="1530146945">
    <w:abstractNumId w:val="26"/>
  </w:num>
  <w:num w:numId="25" w16cid:durableId="242300170">
    <w:abstractNumId w:val="27"/>
  </w:num>
  <w:num w:numId="26" w16cid:durableId="809638816">
    <w:abstractNumId w:val="1"/>
  </w:num>
  <w:num w:numId="27" w16cid:durableId="871578069">
    <w:abstractNumId w:val="22"/>
  </w:num>
  <w:num w:numId="28" w16cid:durableId="103810028">
    <w:abstractNumId w:val="11"/>
  </w:num>
  <w:num w:numId="29" w16cid:durableId="916524602">
    <w:abstractNumId w:val="2"/>
  </w:num>
  <w:num w:numId="30" w16cid:durableId="205144596">
    <w:abstractNumId w:val="17"/>
  </w:num>
  <w:num w:numId="31" w16cid:durableId="12996486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NDMxM7A0NDGzNDZX0lEKTi0uzszPAykwrAUAiWTz4SwAAAA="/>
  </w:docVars>
  <w:rsids>
    <w:rsidRoot w:val="00EA5217"/>
    <w:rsid w:val="00000E20"/>
    <w:rsid w:val="00011831"/>
    <w:rsid w:val="00012ACA"/>
    <w:rsid w:val="000149C7"/>
    <w:rsid w:val="00027814"/>
    <w:rsid w:val="00040488"/>
    <w:rsid w:val="00056F5E"/>
    <w:rsid w:val="000672DC"/>
    <w:rsid w:val="00073E96"/>
    <w:rsid w:val="00076A31"/>
    <w:rsid w:val="000832E1"/>
    <w:rsid w:val="00084F74"/>
    <w:rsid w:val="00085B77"/>
    <w:rsid w:val="00087D8A"/>
    <w:rsid w:val="0009158D"/>
    <w:rsid w:val="00092867"/>
    <w:rsid w:val="0009795F"/>
    <w:rsid w:val="000A15E9"/>
    <w:rsid w:val="000B4305"/>
    <w:rsid w:val="000C0F6E"/>
    <w:rsid w:val="000D0282"/>
    <w:rsid w:val="000E20AC"/>
    <w:rsid w:val="000E515C"/>
    <w:rsid w:val="000E6D60"/>
    <w:rsid w:val="000F638E"/>
    <w:rsid w:val="001031BA"/>
    <w:rsid w:val="00115BE4"/>
    <w:rsid w:val="00117468"/>
    <w:rsid w:val="00124560"/>
    <w:rsid w:val="0012576A"/>
    <w:rsid w:val="001459B4"/>
    <w:rsid w:val="00152033"/>
    <w:rsid w:val="0015458A"/>
    <w:rsid w:val="00165712"/>
    <w:rsid w:val="001677FB"/>
    <w:rsid w:val="00171311"/>
    <w:rsid w:val="00173D26"/>
    <w:rsid w:val="0017668D"/>
    <w:rsid w:val="00177867"/>
    <w:rsid w:val="0018449E"/>
    <w:rsid w:val="0018604C"/>
    <w:rsid w:val="00196ED5"/>
    <w:rsid w:val="001A66F1"/>
    <w:rsid w:val="001B65A7"/>
    <w:rsid w:val="001C0E51"/>
    <w:rsid w:val="001C55EC"/>
    <w:rsid w:val="001C57F7"/>
    <w:rsid w:val="001D3263"/>
    <w:rsid w:val="001D54DF"/>
    <w:rsid w:val="001F1D61"/>
    <w:rsid w:val="001F26FC"/>
    <w:rsid w:val="001F4111"/>
    <w:rsid w:val="00202935"/>
    <w:rsid w:val="00216136"/>
    <w:rsid w:val="0022354B"/>
    <w:rsid w:val="002247BE"/>
    <w:rsid w:val="002425E2"/>
    <w:rsid w:val="00243DE0"/>
    <w:rsid w:val="002460C9"/>
    <w:rsid w:val="00256C0A"/>
    <w:rsid w:val="002604F8"/>
    <w:rsid w:val="00262544"/>
    <w:rsid w:val="00270CDB"/>
    <w:rsid w:val="0027747B"/>
    <w:rsid w:val="0028100B"/>
    <w:rsid w:val="002812B7"/>
    <w:rsid w:val="00290114"/>
    <w:rsid w:val="00297DF3"/>
    <w:rsid w:val="002B0FCA"/>
    <w:rsid w:val="002B32E1"/>
    <w:rsid w:val="002C08DD"/>
    <w:rsid w:val="002D2ABC"/>
    <w:rsid w:val="002D2CDB"/>
    <w:rsid w:val="002D4CA1"/>
    <w:rsid w:val="00304B6F"/>
    <w:rsid w:val="003122FF"/>
    <w:rsid w:val="0031317D"/>
    <w:rsid w:val="00316DD2"/>
    <w:rsid w:val="00333C0A"/>
    <w:rsid w:val="00336222"/>
    <w:rsid w:val="003471B3"/>
    <w:rsid w:val="0035147D"/>
    <w:rsid w:val="00352611"/>
    <w:rsid w:val="00380878"/>
    <w:rsid w:val="003825CB"/>
    <w:rsid w:val="00383CBE"/>
    <w:rsid w:val="00386456"/>
    <w:rsid w:val="003933C6"/>
    <w:rsid w:val="00394329"/>
    <w:rsid w:val="00395DEA"/>
    <w:rsid w:val="003C073E"/>
    <w:rsid w:val="003C12B6"/>
    <w:rsid w:val="003C24F5"/>
    <w:rsid w:val="003C6127"/>
    <w:rsid w:val="003C69D4"/>
    <w:rsid w:val="003D5C44"/>
    <w:rsid w:val="003D72AD"/>
    <w:rsid w:val="003E10E1"/>
    <w:rsid w:val="003F3E6E"/>
    <w:rsid w:val="003F5CE0"/>
    <w:rsid w:val="004012D9"/>
    <w:rsid w:val="00404864"/>
    <w:rsid w:val="004329E0"/>
    <w:rsid w:val="00442571"/>
    <w:rsid w:val="0044458D"/>
    <w:rsid w:val="00446D2D"/>
    <w:rsid w:val="00453D69"/>
    <w:rsid w:val="00466948"/>
    <w:rsid w:val="00472753"/>
    <w:rsid w:val="004754E6"/>
    <w:rsid w:val="0048356E"/>
    <w:rsid w:val="00496439"/>
    <w:rsid w:val="004A0C4E"/>
    <w:rsid w:val="004B107B"/>
    <w:rsid w:val="004C4B97"/>
    <w:rsid w:val="004C52FA"/>
    <w:rsid w:val="004D46C6"/>
    <w:rsid w:val="004E0ABA"/>
    <w:rsid w:val="004F60D0"/>
    <w:rsid w:val="004F6147"/>
    <w:rsid w:val="004F6193"/>
    <w:rsid w:val="004F6EA3"/>
    <w:rsid w:val="0050496D"/>
    <w:rsid w:val="005072C5"/>
    <w:rsid w:val="00512021"/>
    <w:rsid w:val="00513352"/>
    <w:rsid w:val="00521C52"/>
    <w:rsid w:val="005246A5"/>
    <w:rsid w:val="0052585D"/>
    <w:rsid w:val="00526D30"/>
    <w:rsid w:val="0053003C"/>
    <w:rsid w:val="00544F60"/>
    <w:rsid w:val="005458A1"/>
    <w:rsid w:val="00550B96"/>
    <w:rsid w:val="00553D33"/>
    <w:rsid w:val="00564193"/>
    <w:rsid w:val="00582BEE"/>
    <w:rsid w:val="00582E19"/>
    <w:rsid w:val="00584231"/>
    <w:rsid w:val="00585D7C"/>
    <w:rsid w:val="005929AA"/>
    <w:rsid w:val="005A5F19"/>
    <w:rsid w:val="005A7783"/>
    <w:rsid w:val="005C4DA4"/>
    <w:rsid w:val="005C58BA"/>
    <w:rsid w:val="005D30D4"/>
    <w:rsid w:val="005D44E0"/>
    <w:rsid w:val="005E4B62"/>
    <w:rsid w:val="005E6ABB"/>
    <w:rsid w:val="00606417"/>
    <w:rsid w:val="00606B3A"/>
    <w:rsid w:val="0061003B"/>
    <w:rsid w:val="00620700"/>
    <w:rsid w:val="00620AF0"/>
    <w:rsid w:val="00627EDD"/>
    <w:rsid w:val="00631D62"/>
    <w:rsid w:val="00633098"/>
    <w:rsid w:val="00651AD6"/>
    <w:rsid w:val="00653851"/>
    <w:rsid w:val="00691B02"/>
    <w:rsid w:val="006A3484"/>
    <w:rsid w:val="006A55AC"/>
    <w:rsid w:val="006A58FD"/>
    <w:rsid w:val="006A7C52"/>
    <w:rsid w:val="006B0A3B"/>
    <w:rsid w:val="006B0FCB"/>
    <w:rsid w:val="006B1612"/>
    <w:rsid w:val="006D10B9"/>
    <w:rsid w:val="006D110F"/>
    <w:rsid w:val="006E5B69"/>
    <w:rsid w:val="006E628B"/>
    <w:rsid w:val="006F2D24"/>
    <w:rsid w:val="00712597"/>
    <w:rsid w:val="00715367"/>
    <w:rsid w:val="00717183"/>
    <w:rsid w:val="00726DCB"/>
    <w:rsid w:val="0073033F"/>
    <w:rsid w:val="00735A38"/>
    <w:rsid w:val="0076263D"/>
    <w:rsid w:val="007627F4"/>
    <w:rsid w:val="00766C1F"/>
    <w:rsid w:val="00771B5B"/>
    <w:rsid w:val="007A4D49"/>
    <w:rsid w:val="007B0641"/>
    <w:rsid w:val="007B243B"/>
    <w:rsid w:val="007B28BB"/>
    <w:rsid w:val="007C0548"/>
    <w:rsid w:val="007C7853"/>
    <w:rsid w:val="007D2D23"/>
    <w:rsid w:val="007D5803"/>
    <w:rsid w:val="007D63DF"/>
    <w:rsid w:val="007D7D3E"/>
    <w:rsid w:val="007E4BA6"/>
    <w:rsid w:val="007E4E09"/>
    <w:rsid w:val="007E65B1"/>
    <w:rsid w:val="007F0C76"/>
    <w:rsid w:val="007F309E"/>
    <w:rsid w:val="00803274"/>
    <w:rsid w:val="00811665"/>
    <w:rsid w:val="00812C2A"/>
    <w:rsid w:val="008151F9"/>
    <w:rsid w:val="008154E6"/>
    <w:rsid w:val="00816409"/>
    <w:rsid w:val="00826CC7"/>
    <w:rsid w:val="00826E05"/>
    <w:rsid w:val="00827706"/>
    <w:rsid w:val="00834244"/>
    <w:rsid w:val="008420F7"/>
    <w:rsid w:val="00853A08"/>
    <w:rsid w:val="00865314"/>
    <w:rsid w:val="00866652"/>
    <w:rsid w:val="00875E65"/>
    <w:rsid w:val="008861D1"/>
    <w:rsid w:val="0089798A"/>
    <w:rsid w:val="008A67F6"/>
    <w:rsid w:val="008A69F1"/>
    <w:rsid w:val="008B4033"/>
    <w:rsid w:val="008C13AA"/>
    <w:rsid w:val="008C38F7"/>
    <w:rsid w:val="008D0930"/>
    <w:rsid w:val="008D2622"/>
    <w:rsid w:val="008D3613"/>
    <w:rsid w:val="008E5C52"/>
    <w:rsid w:val="009020E5"/>
    <w:rsid w:val="00903549"/>
    <w:rsid w:val="00904A50"/>
    <w:rsid w:val="00913FC8"/>
    <w:rsid w:val="0091516E"/>
    <w:rsid w:val="009170CF"/>
    <w:rsid w:val="00940D29"/>
    <w:rsid w:val="0094517A"/>
    <w:rsid w:val="00945EAD"/>
    <w:rsid w:val="00947CF7"/>
    <w:rsid w:val="009501B3"/>
    <w:rsid w:val="009536EC"/>
    <w:rsid w:val="009639B1"/>
    <w:rsid w:val="00967D93"/>
    <w:rsid w:val="00972E49"/>
    <w:rsid w:val="00977401"/>
    <w:rsid w:val="009778B7"/>
    <w:rsid w:val="009858F6"/>
    <w:rsid w:val="00996156"/>
    <w:rsid w:val="009A1FAB"/>
    <w:rsid w:val="009A4691"/>
    <w:rsid w:val="009A792A"/>
    <w:rsid w:val="009B66CC"/>
    <w:rsid w:val="009C6A9C"/>
    <w:rsid w:val="009F0122"/>
    <w:rsid w:val="009F3175"/>
    <w:rsid w:val="009F5679"/>
    <w:rsid w:val="00A012B3"/>
    <w:rsid w:val="00A0518E"/>
    <w:rsid w:val="00A11D7E"/>
    <w:rsid w:val="00A1535D"/>
    <w:rsid w:val="00A215B0"/>
    <w:rsid w:val="00A23B07"/>
    <w:rsid w:val="00A2402E"/>
    <w:rsid w:val="00A263AA"/>
    <w:rsid w:val="00A31299"/>
    <w:rsid w:val="00A36DEF"/>
    <w:rsid w:val="00A42CCB"/>
    <w:rsid w:val="00A44EA0"/>
    <w:rsid w:val="00A505FD"/>
    <w:rsid w:val="00A54D49"/>
    <w:rsid w:val="00A55C02"/>
    <w:rsid w:val="00A6123E"/>
    <w:rsid w:val="00A8577D"/>
    <w:rsid w:val="00A92040"/>
    <w:rsid w:val="00AA3064"/>
    <w:rsid w:val="00AA6C57"/>
    <w:rsid w:val="00AA7752"/>
    <w:rsid w:val="00AC1366"/>
    <w:rsid w:val="00AC7E0E"/>
    <w:rsid w:val="00AE0E35"/>
    <w:rsid w:val="00AE1872"/>
    <w:rsid w:val="00AF4D4A"/>
    <w:rsid w:val="00B10351"/>
    <w:rsid w:val="00B11532"/>
    <w:rsid w:val="00B11559"/>
    <w:rsid w:val="00B21D70"/>
    <w:rsid w:val="00B36DF7"/>
    <w:rsid w:val="00B37726"/>
    <w:rsid w:val="00B5089B"/>
    <w:rsid w:val="00B52309"/>
    <w:rsid w:val="00B537A5"/>
    <w:rsid w:val="00B561B6"/>
    <w:rsid w:val="00B64A4D"/>
    <w:rsid w:val="00B65B1E"/>
    <w:rsid w:val="00B725D2"/>
    <w:rsid w:val="00B72C49"/>
    <w:rsid w:val="00B73C2B"/>
    <w:rsid w:val="00B843CE"/>
    <w:rsid w:val="00B87317"/>
    <w:rsid w:val="00B922E4"/>
    <w:rsid w:val="00BA30A4"/>
    <w:rsid w:val="00BA48EC"/>
    <w:rsid w:val="00BA5FCD"/>
    <w:rsid w:val="00BE4E79"/>
    <w:rsid w:val="00C035CA"/>
    <w:rsid w:val="00C06439"/>
    <w:rsid w:val="00C106CC"/>
    <w:rsid w:val="00C1113C"/>
    <w:rsid w:val="00C33729"/>
    <w:rsid w:val="00C358E6"/>
    <w:rsid w:val="00C36B24"/>
    <w:rsid w:val="00C47FF4"/>
    <w:rsid w:val="00C50B45"/>
    <w:rsid w:val="00C52666"/>
    <w:rsid w:val="00C57E42"/>
    <w:rsid w:val="00C57EA5"/>
    <w:rsid w:val="00C643DB"/>
    <w:rsid w:val="00C67385"/>
    <w:rsid w:val="00C72B0A"/>
    <w:rsid w:val="00C833A9"/>
    <w:rsid w:val="00C83C66"/>
    <w:rsid w:val="00C92608"/>
    <w:rsid w:val="00CA0A65"/>
    <w:rsid w:val="00CB69A1"/>
    <w:rsid w:val="00CD29BF"/>
    <w:rsid w:val="00CD540D"/>
    <w:rsid w:val="00CD708D"/>
    <w:rsid w:val="00CF50B6"/>
    <w:rsid w:val="00D04624"/>
    <w:rsid w:val="00D06C90"/>
    <w:rsid w:val="00D201E5"/>
    <w:rsid w:val="00D26243"/>
    <w:rsid w:val="00D26891"/>
    <w:rsid w:val="00D3260E"/>
    <w:rsid w:val="00D4062C"/>
    <w:rsid w:val="00D427FD"/>
    <w:rsid w:val="00D57A65"/>
    <w:rsid w:val="00D675CF"/>
    <w:rsid w:val="00D701F8"/>
    <w:rsid w:val="00D74A83"/>
    <w:rsid w:val="00D8783B"/>
    <w:rsid w:val="00D92D7A"/>
    <w:rsid w:val="00D95282"/>
    <w:rsid w:val="00D958CD"/>
    <w:rsid w:val="00DC61D8"/>
    <w:rsid w:val="00DD0138"/>
    <w:rsid w:val="00DD59DF"/>
    <w:rsid w:val="00DE1ACC"/>
    <w:rsid w:val="00DE2E9D"/>
    <w:rsid w:val="00DF44A5"/>
    <w:rsid w:val="00E13411"/>
    <w:rsid w:val="00E16081"/>
    <w:rsid w:val="00E170EA"/>
    <w:rsid w:val="00E24C73"/>
    <w:rsid w:val="00E36BF2"/>
    <w:rsid w:val="00E453EF"/>
    <w:rsid w:val="00E45951"/>
    <w:rsid w:val="00E57C03"/>
    <w:rsid w:val="00E7716B"/>
    <w:rsid w:val="00E821D6"/>
    <w:rsid w:val="00E87110"/>
    <w:rsid w:val="00E952A0"/>
    <w:rsid w:val="00EA3013"/>
    <w:rsid w:val="00EA4026"/>
    <w:rsid w:val="00EA4CB1"/>
    <w:rsid w:val="00EA5217"/>
    <w:rsid w:val="00EB0F66"/>
    <w:rsid w:val="00EC035F"/>
    <w:rsid w:val="00EC3AEC"/>
    <w:rsid w:val="00ED0684"/>
    <w:rsid w:val="00ED5C44"/>
    <w:rsid w:val="00EE4193"/>
    <w:rsid w:val="00EE41ED"/>
    <w:rsid w:val="00F00942"/>
    <w:rsid w:val="00F0442E"/>
    <w:rsid w:val="00F135BB"/>
    <w:rsid w:val="00F172E0"/>
    <w:rsid w:val="00F20D9D"/>
    <w:rsid w:val="00F21262"/>
    <w:rsid w:val="00F24235"/>
    <w:rsid w:val="00F249B1"/>
    <w:rsid w:val="00F261BA"/>
    <w:rsid w:val="00F33946"/>
    <w:rsid w:val="00F423B3"/>
    <w:rsid w:val="00F57F8A"/>
    <w:rsid w:val="00F61289"/>
    <w:rsid w:val="00F618DB"/>
    <w:rsid w:val="00F66829"/>
    <w:rsid w:val="00F72D8A"/>
    <w:rsid w:val="00F81C07"/>
    <w:rsid w:val="00F845B2"/>
    <w:rsid w:val="00F9060B"/>
    <w:rsid w:val="00F90E71"/>
    <w:rsid w:val="00F91DA6"/>
    <w:rsid w:val="00FA20D4"/>
    <w:rsid w:val="00FA5FDF"/>
    <w:rsid w:val="00FB088D"/>
    <w:rsid w:val="00FB1EBE"/>
    <w:rsid w:val="00FC1227"/>
    <w:rsid w:val="00FD29FE"/>
    <w:rsid w:val="00FD4316"/>
    <w:rsid w:val="00FD5493"/>
    <w:rsid w:val="00FD622E"/>
    <w:rsid w:val="00FE70DA"/>
    <w:rsid w:val="00FF1893"/>
    <w:rsid w:val="00FF2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1DD51"/>
  <w15:chartTrackingRefBased/>
  <w15:docId w15:val="{8E2369A7-88B3-426D-BBA3-E9F1B0CF5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52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521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A5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52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52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217"/>
  </w:style>
  <w:style w:type="paragraph" w:styleId="Footer">
    <w:name w:val="footer"/>
    <w:basedOn w:val="Normal"/>
    <w:link w:val="FooterChar"/>
    <w:uiPriority w:val="99"/>
    <w:unhideWhenUsed/>
    <w:rsid w:val="00EA52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217"/>
  </w:style>
  <w:style w:type="paragraph" w:styleId="NormalWeb">
    <w:name w:val="Normal (Web)"/>
    <w:basedOn w:val="Normal"/>
    <w:uiPriority w:val="99"/>
    <w:semiHidden/>
    <w:unhideWhenUsed/>
    <w:rsid w:val="005929A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9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nenad-stojanovski-b0622924a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amazinghtmlessentialcourse.atwebpages.com/Amazing%20places%20on%20earth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D3EEAB-A5D8-4CF3-A602-3B9E3E8F8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zelle Kotze</dc:creator>
  <cp:keywords/>
  <dc:description/>
  <cp:lastModifiedBy>nenad stoyanovski</cp:lastModifiedBy>
  <cp:revision>54</cp:revision>
  <dcterms:created xsi:type="dcterms:W3CDTF">2023-05-04T12:26:00Z</dcterms:created>
  <dcterms:modified xsi:type="dcterms:W3CDTF">2024-03-18T21:36:00Z</dcterms:modified>
</cp:coreProperties>
</file>